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1104715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BF71DB">
        <w:rPr>
          <w:rFonts w:eastAsia="Times New Roman"/>
        </w:rPr>
        <w:t xml:space="preserve"> – Secondary Component</w:t>
      </w:r>
    </w:p>
    <w:p w14:paraId="7A5A68F0" w14:textId="64B66DEA" w:rsidR="00EA581C" w:rsidRDefault="001C5B5A" w:rsidP="00E60D07">
      <w:pPr>
        <w:pStyle w:val="Heading1"/>
        <w:spacing w:before="0"/>
        <w:rPr>
          <w:rFonts w:eastAsia="Times New Roman"/>
        </w:rPr>
      </w:pPr>
      <w:r w:rsidRPr="001C5B5A">
        <w:rPr>
          <w:rFonts w:eastAsia="Times New Roman"/>
        </w:rPr>
        <w:t>Institutional Food Work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2.0508</w:t>
      </w:r>
    </w:p>
    <w:p w14:paraId="3FD86B02" w14:textId="6BD8969D" w:rsidR="00E60D07" w:rsidRPr="00BF71D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F71DB">
        <w:rPr>
          <w:rFonts w:eastAsia="Times New Roman"/>
          <w:sz w:val="24"/>
          <w:szCs w:val="24"/>
        </w:rPr>
        <w:t>H</w:t>
      </w:r>
      <w:r w:rsidR="00E60D07" w:rsidRPr="00BF71DB">
        <w:rPr>
          <w:rFonts w:eastAsia="Times New Roman"/>
          <w:sz w:val="24"/>
          <w:szCs w:val="24"/>
        </w:rPr>
        <w:t xml:space="preserve">igh </w:t>
      </w:r>
      <w:r w:rsidRPr="00BF71DB">
        <w:rPr>
          <w:rFonts w:eastAsia="Times New Roman"/>
          <w:sz w:val="24"/>
          <w:szCs w:val="24"/>
        </w:rPr>
        <w:t>S</w:t>
      </w:r>
      <w:r w:rsidR="00E60D07" w:rsidRPr="00BF71DB">
        <w:rPr>
          <w:rFonts w:eastAsia="Times New Roman"/>
          <w:sz w:val="24"/>
          <w:szCs w:val="24"/>
        </w:rPr>
        <w:t xml:space="preserve">chool </w:t>
      </w:r>
      <w:r w:rsidRPr="00BF71DB">
        <w:rPr>
          <w:rFonts w:eastAsia="Times New Roman"/>
          <w:sz w:val="24"/>
          <w:szCs w:val="24"/>
        </w:rPr>
        <w:t>G</w:t>
      </w:r>
      <w:r w:rsidR="00E60D07" w:rsidRPr="00BF71DB">
        <w:rPr>
          <w:rFonts w:eastAsia="Times New Roman"/>
          <w:sz w:val="24"/>
          <w:szCs w:val="24"/>
        </w:rPr>
        <w:t xml:space="preserve">raduation </w:t>
      </w:r>
      <w:r w:rsidR="00305917" w:rsidRPr="00BF71DB">
        <w:rPr>
          <w:rFonts w:eastAsia="Times New Roman"/>
          <w:sz w:val="24"/>
          <w:szCs w:val="24"/>
        </w:rPr>
        <w:t>Y</w:t>
      </w:r>
      <w:r w:rsidR="00E60D07" w:rsidRPr="00BF71DB">
        <w:rPr>
          <w:rFonts w:eastAsia="Times New Roman"/>
          <w:sz w:val="24"/>
          <w:szCs w:val="24"/>
        </w:rPr>
        <w:t>ears 20</w:t>
      </w:r>
      <w:r w:rsidR="00EA581C" w:rsidRPr="00BF71DB">
        <w:rPr>
          <w:rFonts w:eastAsia="Times New Roman"/>
          <w:sz w:val="24"/>
          <w:szCs w:val="24"/>
        </w:rPr>
        <w:t>2</w:t>
      </w:r>
      <w:r w:rsidR="00F2522B">
        <w:rPr>
          <w:rFonts w:eastAsia="Times New Roman"/>
          <w:sz w:val="24"/>
          <w:szCs w:val="24"/>
        </w:rPr>
        <w:t>3</w:t>
      </w:r>
      <w:r w:rsidR="00E60D07" w:rsidRPr="00BF71DB">
        <w:rPr>
          <w:rFonts w:eastAsia="Times New Roman"/>
          <w:sz w:val="24"/>
          <w:szCs w:val="24"/>
        </w:rPr>
        <w:t>, 202</w:t>
      </w:r>
      <w:r w:rsidR="00F2522B">
        <w:rPr>
          <w:rFonts w:eastAsia="Times New Roman"/>
          <w:sz w:val="24"/>
          <w:szCs w:val="24"/>
        </w:rPr>
        <w:t>4</w:t>
      </w:r>
      <w:r w:rsidR="00E60D07" w:rsidRPr="00BF71DB">
        <w:rPr>
          <w:rFonts w:eastAsia="Times New Roman"/>
          <w:sz w:val="24"/>
          <w:szCs w:val="24"/>
        </w:rPr>
        <w:t>, 202</w:t>
      </w:r>
      <w:bookmarkEnd w:id="0"/>
      <w:r w:rsidR="00F2522B">
        <w:rPr>
          <w:rFonts w:eastAsia="Times New Roman"/>
          <w:sz w:val="24"/>
          <w:szCs w:val="24"/>
        </w:rPr>
        <w:t>5</w:t>
      </w:r>
    </w:p>
    <w:p w14:paraId="523AF23E" w14:textId="4E8A21E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Sanitation Procedure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04BF41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1"/>
      <w:tr w:rsidR="00975D91" w:rsidRPr="00E60D07" w14:paraId="594B24A7" w14:textId="77777777" w:rsidTr="007179BB">
        <w:trPr>
          <w:trHeight w:val="288"/>
        </w:trPr>
        <w:tc>
          <w:tcPr>
            <w:tcW w:w="715" w:type="dxa"/>
            <w:hideMark/>
          </w:tcPr>
          <w:p w14:paraId="27B2F514" w14:textId="3FDC95C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1</w:t>
            </w:r>
          </w:p>
        </w:tc>
        <w:tc>
          <w:tcPr>
            <w:tcW w:w="7650" w:type="dxa"/>
            <w:hideMark/>
          </w:tcPr>
          <w:p w14:paraId="1770C7D3" w14:textId="0FA7F70B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Wear </w:t>
            </w:r>
            <w:r w:rsidR="00F2522B">
              <w:t>and maintain culinary</w:t>
            </w:r>
            <w:r w:rsidRPr="008731E8">
              <w:t xml:space="preserve"> apparel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75D91" w:rsidRPr="00E60D07" w14:paraId="1EC6E0AA" w14:textId="77777777" w:rsidTr="007179BB">
        <w:trPr>
          <w:trHeight w:val="288"/>
        </w:trPr>
        <w:tc>
          <w:tcPr>
            <w:tcW w:w="715" w:type="dxa"/>
          </w:tcPr>
          <w:p w14:paraId="4FE70CA6" w14:textId="623FDE04" w:rsidR="00975D91" w:rsidRPr="00EA581C" w:rsidRDefault="00975D91" w:rsidP="00975D9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6DDD1B89" w14:textId="28D72F57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SERVED</w:t>
            </w:r>
            <w:r w:rsidR="00F24D88">
              <w:t xml:space="preserve"> (102)</w:t>
            </w:r>
          </w:p>
        </w:tc>
        <w:tc>
          <w:tcPr>
            <w:tcW w:w="1620" w:type="dxa"/>
            <w:vAlign w:val="center"/>
          </w:tcPr>
          <w:p w14:paraId="567651C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76AD775" w14:textId="77777777" w:rsidTr="007179BB">
        <w:trPr>
          <w:trHeight w:val="288"/>
        </w:trPr>
        <w:tc>
          <w:tcPr>
            <w:tcW w:w="715" w:type="dxa"/>
          </w:tcPr>
          <w:p w14:paraId="0EEC0B73" w14:textId="058B464A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3</w:t>
            </w:r>
          </w:p>
        </w:tc>
        <w:tc>
          <w:tcPr>
            <w:tcW w:w="7650" w:type="dxa"/>
          </w:tcPr>
          <w:p w14:paraId="107FF8D2" w14:textId="6B0649F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ft and carry heavy objects</w:t>
            </w:r>
            <w:r w:rsidR="00F2522B">
              <w:t xml:space="preserve"> up to 50 pounds</w:t>
            </w:r>
            <w:r w:rsidRPr="008731E8">
              <w:t>.</w:t>
            </w:r>
          </w:p>
        </w:tc>
        <w:tc>
          <w:tcPr>
            <w:tcW w:w="1620" w:type="dxa"/>
            <w:vAlign w:val="center"/>
          </w:tcPr>
          <w:p w14:paraId="1879530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4F60D8" w14:textId="77777777" w:rsidTr="007179BB">
        <w:trPr>
          <w:trHeight w:val="288"/>
        </w:trPr>
        <w:tc>
          <w:tcPr>
            <w:tcW w:w="715" w:type="dxa"/>
          </w:tcPr>
          <w:p w14:paraId="56E5F3D2" w14:textId="6185F62B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4</w:t>
            </w:r>
          </w:p>
        </w:tc>
        <w:tc>
          <w:tcPr>
            <w:tcW w:w="7650" w:type="dxa"/>
          </w:tcPr>
          <w:p w14:paraId="4EC798FA" w14:textId="5A6AD8B3" w:rsidR="00975D91" w:rsidRPr="00EA581C" w:rsidRDefault="00F2522B" w:rsidP="00975D91">
            <w:pPr>
              <w:rPr>
                <w:rFonts w:eastAsia="Times New Roman" w:cs="Arial"/>
              </w:rPr>
            </w:pPr>
            <w:r>
              <w:t>Prevent accidents and injuries in the foodservice industry.</w:t>
            </w:r>
          </w:p>
        </w:tc>
        <w:tc>
          <w:tcPr>
            <w:tcW w:w="1620" w:type="dxa"/>
            <w:vAlign w:val="center"/>
          </w:tcPr>
          <w:p w14:paraId="5A4498E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1D3F24" w14:textId="77777777" w:rsidTr="007179BB">
        <w:trPr>
          <w:trHeight w:val="288"/>
        </w:trPr>
        <w:tc>
          <w:tcPr>
            <w:tcW w:w="715" w:type="dxa"/>
          </w:tcPr>
          <w:p w14:paraId="6D851EBB" w14:textId="028F2AC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5</w:t>
            </w:r>
          </w:p>
        </w:tc>
        <w:tc>
          <w:tcPr>
            <w:tcW w:w="7650" w:type="dxa"/>
          </w:tcPr>
          <w:p w14:paraId="26F8D895" w14:textId="7335382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Follow emergency procedures for injuries and accidents.</w:t>
            </w:r>
          </w:p>
        </w:tc>
        <w:tc>
          <w:tcPr>
            <w:tcW w:w="1620" w:type="dxa"/>
            <w:vAlign w:val="center"/>
          </w:tcPr>
          <w:p w14:paraId="33998E4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9257F0" w14:textId="77777777" w:rsidTr="007179BB">
        <w:trPr>
          <w:trHeight w:val="288"/>
        </w:trPr>
        <w:tc>
          <w:tcPr>
            <w:tcW w:w="715" w:type="dxa"/>
          </w:tcPr>
          <w:p w14:paraId="0C68DF0D" w14:textId="1AC9BA7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6</w:t>
            </w:r>
          </w:p>
        </w:tc>
        <w:tc>
          <w:tcPr>
            <w:tcW w:w="7650" w:type="dxa"/>
          </w:tcPr>
          <w:p w14:paraId="2E41BD48" w14:textId="2637FB60" w:rsidR="00975D91" w:rsidRPr="00EA581C" w:rsidRDefault="00F2522B" w:rsidP="00975D91">
            <w:pPr>
              <w:rPr>
                <w:rFonts w:eastAsia="Times New Roman" w:cs="Arial"/>
              </w:rPr>
            </w:pPr>
            <w:r>
              <w:t>Explain and identify various</w:t>
            </w:r>
            <w:r w:rsidR="00975D91" w:rsidRPr="008731E8">
              <w:t xml:space="preserve"> fire </w:t>
            </w:r>
            <w:r>
              <w:t>suppression systems</w:t>
            </w:r>
            <w:r w:rsidR="00975D91" w:rsidRPr="008731E8">
              <w:t xml:space="preserve"> in the foodservice area.</w:t>
            </w:r>
          </w:p>
        </w:tc>
        <w:tc>
          <w:tcPr>
            <w:tcW w:w="1620" w:type="dxa"/>
            <w:vAlign w:val="center"/>
          </w:tcPr>
          <w:p w14:paraId="2B07388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502CD60" w14:textId="77777777" w:rsidTr="007179BB">
        <w:trPr>
          <w:trHeight w:val="288"/>
        </w:trPr>
        <w:tc>
          <w:tcPr>
            <w:tcW w:w="715" w:type="dxa"/>
          </w:tcPr>
          <w:p w14:paraId="6D14C750" w14:textId="47352F3F" w:rsidR="00975D91" w:rsidRPr="00EA581C" w:rsidRDefault="00975D91" w:rsidP="00975D9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512F49FD" w14:textId="4E8F1C9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SERVED</w:t>
            </w:r>
            <w:r w:rsidR="004B5089">
              <w:t xml:space="preserve"> (107-109)</w:t>
            </w:r>
          </w:p>
        </w:tc>
        <w:tc>
          <w:tcPr>
            <w:tcW w:w="1620" w:type="dxa"/>
            <w:vAlign w:val="center"/>
          </w:tcPr>
          <w:p w14:paraId="1E36478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183B97B0" w14:textId="77777777" w:rsidTr="007179BB">
        <w:trPr>
          <w:trHeight w:val="288"/>
        </w:trPr>
        <w:tc>
          <w:tcPr>
            <w:tcW w:w="715" w:type="dxa"/>
          </w:tcPr>
          <w:p w14:paraId="5D5812B1" w14:textId="37C6C0D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0</w:t>
            </w:r>
          </w:p>
        </w:tc>
        <w:tc>
          <w:tcPr>
            <w:tcW w:w="7650" w:type="dxa"/>
          </w:tcPr>
          <w:p w14:paraId="16D1FF59" w14:textId="475B3B3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view Safety Data Sheets (SDS)</w:t>
            </w:r>
            <w:r w:rsidR="007179BB">
              <w:t xml:space="preserve"> and</w:t>
            </w:r>
            <w:r w:rsidRPr="008731E8">
              <w:t xml:space="preserve"> </w:t>
            </w:r>
            <w:r w:rsidR="00F2522B">
              <w:t>apply</w:t>
            </w:r>
            <w:r w:rsidRPr="008731E8">
              <w:t xml:space="preserve"> their requirements in handling hazardous materials</w:t>
            </w:r>
            <w:r w:rsidR="007179BB">
              <w:t xml:space="preserve"> </w:t>
            </w:r>
            <w:r w:rsidRPr="008731E8">
              <w:t>and describe personal protective equipment</w:t>
            </w:r>
            <w:r w:rsidR="007179BB">
              <w:t xml:space="preserve"> (PPE)</w:t>
            </w:r>
            <w:r w:rsidRPr="008731E8">
              <w:t>.</w:t>
            </w:r>
          </w:p>
        </w:tc>
        <w:tc>
          <w:tcPr>
            <w:tcW w:w="1620" w:type="dxa"/>
            <w:vAlign w:val="center"/>
          </w:tcPr>
          <w:p w14:paraId="113DB427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652ADB5C" w14:textId="77777777" w:rsidTr="007179BB">
        <w:trPr>
          <w:trHeight w:val="288"/>
        </w:trPr>
        <w:tc>
          <w:tcPr>
            <w:tcW w:w="715" w:type="dxa"/>
          </w:tcPr>
          <w:p w14:paraId="16D36DDA" w14:textId="18FFAFD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1</w:t>
            </w:r>
          </w:p>
        </w:tc>
        <w:tc>
          <w:tcPr>
            <w:tcW w:w="7650" w:type="dxa"/>
          </w:tcPr>
          <w:p w14:paraId="482A12CB" w14:textId="3A4A66B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Describe and apply </w:t>
            </w:r>
            <w:proofErr w:type="spellStart"/>
            <w:r w:rsidRPr="008731E8">
              <w:t>ServSafe</w:t>
            </w:r>
            <w:proofErr w:type="spellEnd"/>
            <w:r w:rsidRPr="008731E8">
              <w:t xml:space="preserve"> certification requirements.</w:t>
            </w:r>
          </w:p>
        </w:tc>
        <w:tc>
          <w:tcPr>
            <w:tcW w:w="1620" w:type="dxa"/>
            <w:vAlign w:val="center"/>
          </w:tcPr>
          <w:p w14:paraId="111FE4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C5E70DA" w:rsidR="00E60D07" w:rsidRDefault="00E60D07" w:rsidP="00E60D07">
      <w:pPr>
        <w:pStyle w:val="Heading2"/>
      </w:pPr>
      <w:r>
        <w:t xml:space="preserve">200 </w:t>
      </w:r>
      <w:r w:rsidR="003F39DD">
        <w:t>Reserved</w:t>
      </w:r>
    </w:p>
    <w:p w14:paraId="7B6E002B" w14:textId="4931E2C7" w:rsidR="00E60D07" w:rsidRDefault="00E60D07" w:rsidP="007F79E0">
      <w:pPr>
        <w:pStyle w:val="Heading2"/>
      </w:pPr>
      <w:r>
        <w:t xml:space="preserve">300 </w:t>
      </w:r>
      <w:r w:rsidR="00123BA3">
        <w:t>The Food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AB2C3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6963B85D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1F0239E8" w14:textId="5EDC302F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374318E" w14:textId="40AEE8A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RESERVED </w:t>
            </w:r>
            <w:r w:rsidR="00F24D88">
              <w:t>(301)</w:t>
            </w:r>
          </w:p>
        </w:tc>
        <w:tc>
          <w:tcPr>
            <w:tcW w:w="1620" w:type="dxa"/>
            <w:hideMark/>
          </w:tcPr>
          <w:p w14:paraId="0B9DD7E0" w14:textId="0569F95A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8A0D7E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1A4BEB3" w14:textId="4031530A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834969F" w14:textId="5812A8A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RESERVED</w:t>
            </w:r>
            <w:r w:rsidR="00F24D88">
              <w:t xml:space="preserve"> (302)</w:t>
            </w:r>
          </w:p>
        </w:tc>
        <w:tc>
          <w:tcPr>
            <w:tcW w:w="1620" w:type="dxa"/>
          </w:tcPr>
          <w:p w14:paraId="34831114" w14:textId="4D8FA59F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435932B5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F347DD3" w14:textId="22474F3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3</w:t>
            </w:r>
          </w:p>
        </w:tc>
        <w:tc>
          <w:tcPr>
            <w:tcW w:w="7650" w:type="dxa"/>
            <w:vAlign w:val="center"/>
          </w:tcPr>
          <w:p w14:paraId="4BCC0CF3" w14:textId="55404A77" w:rsidR="00123BA3" w:rsidRPr="00E60D07" w:rsidRDefault="00F2522B" w:rsidP="00123BA3">
            <w:pPr>
              <w:rPr>
                <w:rFonts w:eastAsia="Times New Roman" w:cs="Arial"/>
              </w:rPr>
            </w:pPr>
            <w:r>
              <w:t>Investigate</w:t>
            </w:r>
            <w:r w:rsidR="00123BA3" w:rsidRPr="00992FEA">
              <w:t xml:space="preserve"> professional organizations within the </w:t>
            </w:r>
            <w:r w:rsidR="007179BB">
              <w:t xml:space="preserve">foodservice </w:t>
            </w:r>
            <w:r w:rsidR="00123BA3" w:rsidRPr="00992FEA">
              <w:t>industry.</w:t>
            </w:r>
          </w:p>
        </w:tc>
        <w:tc>
          <w:tcPr>
            <w:tcW w:w="1620" w:type="dxa"/>
          </w:tcPr>
          <w:p w14:paraId="6E19A582" w14:textId="5A13B6A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95E54D8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643C78B" w14:textId="6DE62AFD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4</w:t>
            </w:r>
          </w:p>
        </w:tc>
        <w:tc>
          <w:tcPr>
            <w:tcW w:w="7650" w:type="dxa"/>
            <w:vAlign w:val="center"/>
          </w:tcPr>
          <w:p w14:paraId="514B0326" w14:textId="1786ABFA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Investigate career opportunities in the foodservice industry.</w:t>
            </w:r>
          </w:p>
        </w:tc>
        <w:tc>
          <w:tcPr>
            <w:tcW w:w="1620" w:type="dxa"/>
          </w:tcPr>
          <w:p w14:paraId="45C4B8F9" w14:textId="13F33E4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AF9296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4F4824EA" w14:textId="67F0612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5</w:t>
            </w:r>
          </w:p>
        </w:tc>
        <w:tc>
          <w:tcPr>
            <w:tcW w:w="7650" w:type="dxa"/>
            <w:vAlign w:val="center"/>
          </w:tcPr>
          <w:p w14:paraId="1DBD1627" w14:textId="532F33CC" w:rsidR="00123BA3" w:rsidRPr="00E60D07" w:rsidRDefault="00F2522B" w:rsidP="00123BA3">
            <w:pPr>
              <w:rPr>
                <w:rFonts w:eastAsia="Times New Roman" w:cs="Arial"/>
              </w:rPr>
            </w:pPr>
            <w:r>
              <w:t>Analyze</w:t>
            </w:r>
            <w:r w:rsidR="00123BA3" w:rsidRPr="00992FEA">
              <w:t xml:space="preserve"> the kitchen brigade system.</w:t>
            </w:r>
          </w:p>
        </w:tc>
        <w:tc>
          <w:tcPr>
            <w:tcW w:w="1620" w:type="dxa"/>
          </w:tcPr>
          <w:p w14:paraId="7A07AB49" w14:textId="052B6BE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060532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6CF052" w14:textId="71A87785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44C5894" w14:textId="162DAF3D" w:rsidR="00123BA3" w:rsidRPr="00E60D07" w:rsidRDefault="00F2522B" w:rsidP="00123BA3">
            <w:pPr>
              <w:rPr>
                <w:rFonts w:eastAsia="Times New Roman" w:cs="Arial"/>
              </w:rPr>
            </w:pPr>
            <w:r>
              <w:t>RESERVED</w:t>
            </w:r>
            <w:r w:rsidR="00F24D88">
              <w:t xml:space="preserve"> (306)</w:t>
            </w:r>
          </w:p>
        </w:tc>
        <w:tc>
          <w:tcPr>
            <w:tcW w:w="1620" w:type="dxa"/>
          </w:tcPr>
          <w:p w14:paraId="4FEED0A0" w14:textId="5135E67E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13110F" w:rsidR="007F79E0" w:rsidRDefault="007F79E0" w:rsidP="007F79E0">
      <w:pPr>
        <w:pStyle w:val="Heading2"/>
      </w:pPr>
      <w:r>
        <w:lastRenderedPageBreak/>
        <w:t xml:space="preserve">400 </w:t>
      </w:r>
      <w:r w:rsidR="00CA5C5A">
        <w:t>P</w:t>
      </w:r>
      <w:r w:rsidR="00123BA3">
        <w:t>urchasing, Receiving, and Storag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A04C94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791966A0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9A866F3" w14:textId="37F6C76A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1</w:t>
            </w:r>
          </w:p>
        </w:tc>
        <w:tc>
          <w:tcPr>
            <w:tcW w:w="7650" w:type="dxa"/>
            <w:vAlign w:val="center"/>
          </w:tcPr>
          <w:p w14:paraId="0C82466E" w14:textId="2A5065D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Follow procedures for purchasing, receiving</w:t>
            </w:r>
            <w:r w:rsidR="007179BB">
              <w:t>,</w:t>
            </w:r>
            <w:r w:rsidRPr="00F875DE">
              <w:t xml:space="preserve"> and storing of foodservice supplies.</w:t>
            </w:r>
          </w:p>
        </w:tc>
        <w:tc>
          <w:tcPr>
            <w:tcW w:w="1620" w:type="dxa"/>
            <w:hideMark/>
          </w:tcPr>
          <w:p w14:paraId="7CD4AEBE" w14:textId="539A309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5F81F3BC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830D7F" w14:textId="3E668B2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2</w:t>
            </w:r>
          </w:p>
        </w:tc>
        <w:tc>
          <w:tcPr>
            <w:tcW w:w="7650" w:type="dxa"/>
            <w:vAlign w:val="center"/>
          </w:tcPr>
          <w:p w14:paraId="64A9A743" w14:textId="695FEFE6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Label foodservice products for storage.</w:t>
            </w:r>
          </w:p>
        </w:tc>
        <w:tc>
          <w:tcPr>
            <w:tcW w:w="1620" w:type="dxa"/>
          </w:tcPr>
          <w:p w14:paraId="5B82A548" w14:textId="671BF7F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24F3C6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B4AC167" w14:textId="37D44A93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25CBAB78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  <w:r w:rsidR="00F24D88">
              <w:t xml:space="preserve"> (403)</w:t>
            </w:r>
          </w:p>
        </w:tc>
        <w:tc>
          <w:tcPr>
            <w:tcW w:w="1620" w:type="dxa"/>
          </w:tcPr>
          <w:p w14:paraId="166FCC22" w14:textId="27C7256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2F0B09F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3662C9" w14:textId="04CE186B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4</w:t>
            </w:r>
          </w:p>
        </w:tc>
        <w:tc>
          <w:tcPr>
            <w:tcW w:w="7650" w:type="dxa"/>
            <w:vAlign w:val="center"/>
          </w:tcPr>
          <w:p w14:paraId="6178697F" w14:textId="0FE9B5C3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Inventory foodservice supplies.</w:t>
            </w:r>
          </w:p>
        </w:tc>
        <w:tc>
          <w:tcPr>
            <w:tcW w:w="1620" w:type="dxa"/>
          </w:tcPr>
          <w:p w14:paraId="63741AFB" w14:textId="69C49246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C42331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F54062" w14:textId="663DC4BD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BB3C3AB" w14:textId="788F9857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  <w:r w:rsidR="00F24D88">
              <w:t xml:space="preserve"> (405)</w:t>
            </w:r>
          </w:p>
        </w:tc>
        <w:tc>
          <w:tcPr>
            <w:tcW w:w="1620" w:type="dxa"/>
          </w:tcPr>
          <w:p w14:paraId="3A666FAE" w14:textId="24D6048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00BE936" w:rsidR="007F79E0" w:rsidRDefault="007F79E0" w:rsidP="007F79E0">
      <w:pPr>
        <w:pStyle w:val="Heading2"/>
      </w:pPr>
      <w:r>
        <w:t xml:space="preserve">500 </w:t>
      </w:r>
      <w:r w:rsidR="00123BA3">
        <w:t>Garde Manger (Cold Food Preparation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7B0C8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2"/>
      <w:tr w:rsidR="005D6BCE" w:rsidRPr="00E60D07" w14:paraId="64B4DFEA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3D6D65B" w14:textId="36CB756C" w:rsidR="005D6BCE" w:rsidRPr="00E60D07" w:rsidRDefault="005D6BCE" w:rsidP="005D6BC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EA4BD5" w14:textId="4B527C64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  <w:r w:rsidR="00F24D88">
              <w:t xml:space="preserve"> (501)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1C04BD62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9FF0FDE" w14:textId="36649264" w:rsidR="005D6BCE" w:rsidRPr="00E60D07" w:rsidRDefault="005D6BCE" w:rsidP="005D6BC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91074CB" w14:textId="5EBA93F8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  <w:r w:rsidR="00F24D88">
              <w:t xml:space="preserve"> (502)</w:t>
            </w:r>
          </w:p>
        </w:tc>
        <w:tc>
          <w:tcPr>
            <w:tcW w:w="1620" w:type="dxa"/>
            <w:vAlign w:val="center"/>
          </w:tcPr>
          <w:p w14:paraId="275D4B9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3A2B8F7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704B37" w14:textId="5CF3CF2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3</w:t>
            </w:r>
          </w:p>
        </w:tc>
        <w:tc>
          <w:tcPr>
            <w:tcW w:w="7650" w:type="dxa"/>
            <w:vAlign w:val="center"/>
          </w:tcPr>
          <w:p w14:paraId="050245BD" w14:textId="7F14930F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Create cold food plate presentations and displays.</w:t>
            </w:r>
          </w:p>
        </w:tc>
        <w:tc>
          <w:tcPr>
            <w:tcW w:w="1620" w:type="dxa"/>
            <w:vAlign w:val="center"/>
          </w:tcPr>
          <w:p w14:paraId="433A257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A61BC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12709B2D" w14:textId="535A963E" w:rsidR="005D6BCE" w:rsidRPr="00EF2204" w:rsidRDefault="005D6BCE" w:rsidP="005D6BCE">
            <w:r w:rsidRPr="00177569">
              <w:t>504</w:t>
            </w:r>
          </w:p>
        </w:tc>
        <w:tc>
          <w:tcPr>
            <w:tcW w:w="7650" w:type="dxa"/>
            <w:vAlign w:val="center"/>
          </w:tcPr>
          <w:p w14:paraId="04FDC253" w14:textId="5542A2A9" w:rsidR="005D6BCE" w:rsidRPr="00EF2204" w:rsidRDefault="005D6BCE" w:rsidP="005D6BCE">
            <w:r w:rsidRPr="00177569">
              <w:t>Prepare garnishes.</w:t>
            </w:r>
          </w:p>
        </w:tc>
        <w:tc>
          <w:tcPr>
            <w:tcW w:w="1620" w:type="dxa"/>
            <w:vAlign w:val="center"/>
          </w:tcPr>
          <w:p w14:paraId="1614ADB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2C5869B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9F00515" w14:textId="78671AF0" w:rsidR="005D6BCE" w:rsidRPr="00EF2204" w:rsidRDefault="005D6BCE" w:rsidP="005D6BCE">
            <w:r w:rsidRPr="00177569">
              <w:t>505</w:t>
            </w:r>
          </w:p>
        </w:tc>
        <w:tc>
          <w:tcPr>
            <w:tcW w:w="7650" w:type="dxa"/>
            <w:vAlign w:val="center"/>
          </w:tcPr>
          <w:p w14:paraId="77FFBD35" w14:textId="26815875" w:rsidR="005D6BCE" w:rsidRPr="00EF2204" w:rsidRDefault="005D6BCE" w:rsidP="005D6BCE">
            <w:r w:rsidRPr="00177569">
              <w:t>Prepare cold hors d'oeuvres, canapés, and appetizers.</w:t>
            </w:r>
          </w:p>
        </w:tc>
        <w:tc>
          <w:tcPr>
            <w:tcW w:w="1620" w:type="dxa"/>
            <w:vAlign w:val="center"/>
          </w:tcPr>
          <w:p w14:paraId="290A9E8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F1F654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455C2E01" w14:textId="4B2B504D" w:rsidR="005D6BCE" w:rsidRPr="00EF2204" w:rsidRDefault="005D6BCE" w:rsidP="005D6BCE">
            <w:r w:rsidRPr="00177569">
              <w:t>506</w:t>
            </w:r>
          </w:p>
        </w:tc>
        <w:tc>
          <w:tcPr>
            <w:tcW w:w="7650" w:type="dxa"/>
            <w:vAlign w:val="center"/>
          </w:tcPr>
          <w:p w14:paraId="7C5DC602" w14:textId="57B484F8" w:rsidR="005D6BCE" w:rsidRPr="00EF2204" w:rsidRDefault="005D6BCE" w:rsidP="005D6BCE">
            <w:r w:rsidRPr="00177569">
              <w:t>Prepare cold sandwiches.</w:t>
            </w:r>
          </w:p>
        </w:tc>
        <w:tc>
          <w:tcPr>
            <w:tcW w:w="1620" w:type="dxa"/>
            <w:vAlign w:val="center"/>
          </w:tcPr>
          <w:p w14:paraId="34823F47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8A84724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DE27EEF" w14:textId="7A69685F" w:rsidR="005D6BCE" w:rsidRPr="00EF2204" w:rsidRDefault="005D6BCE" w:rsidP="005D6BCE"/>
        </w:tc>
        <w:tc>
          <w:tcPr>
            <w:tcW w:w="7650" w:type="dxa"/>
            <w:vAlign w:val="center"/>
          </w:tcPr>
          <w:p w14:paraId="252C9080" w14:textId="57F8AF49" w:rsidR="005D6BCE" w:rsidRPr="00EF2204" w:rsidRDefault="005D6BCE" w:rsidP="005D6BCE">
            <w:r w:rsidRPr="00177569">
              <w:t>RESERVED</w:t>
            </w:r>
            <w:r w:rsidR="00F24D88">
              <w:t xml:space="preserve"> (507)</w:t>
            </w:r>
          </w:p>
        </w:tc>
        <w:tc>
          <w:tcPr>
            <w:tcW w:w="1620" w:type="dxa"/>
            <w:vAlign w:val="center"/>
          </w:tcPr>
          <w:p w14:paraId="39B0489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E2E7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65DCC22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E70C1A" w14:textId="2EE1BD19" w:rsidR="005D6BCE" w:rsidRPr="00EF2204" w:rsidRDefault="005D6BCE" w:rsidP="005D6BCE">
            <w:r w:rsidRPr="00177569">
              <w:t>508</w:t>
            </w:r>
          </w:p>
        </w:tc>
        <w:tc>
          <w:tcPr>
            <w:tcW w:w="7650" w:type="dxa"/>
            <w:vAlign w:val="center"/>
          </w:tcPr>
          <w:p w14:paraId="50C7E855" w14:textId="79096B7A" w:rsidR="005D6BCE" w:rsidRPr="00EF2204" w:rsidRDefault="00F2522B" w:rsidP="005D6BCE">
            <w:r>
              <w:t xml:space="preserve">Classify </w:t>
            </w:r>
            <w:r w:rsidR="005D6BCE" w:rsidRPr="00177569">
              <w:t>types of cheese.</w:t>
            </w:r>
          </w:p>
        </w:tc>
        <w:tc>
          <w:tcPr>
            <w:tcW w:w="1620" w:type="dxa"/>
            <w:vAlign w:val="center"/>
          </w:tcPr>
          <w:p w14:paraId="2028E92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84988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383D130C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F881ED0" w14:textId="733BC4FC" w:rsidR="005D6BCE" w:rsidRPr="00EF2204" w:rsidRDefault="005D6BCE" w:rsidP="005D6BCE"/>
        </w:tc>
        <w:tc>
          <w:tcPr>
            <w:tcW w:w="7650" w:type="dxa"/>
            <w:vAlign w:val="center"/>
          </w:tcPr>
          <w:p w14:paraId="1412DC0B" w14:textId="43C18C9A" w:rsidR="005D6BCE" w:rsidRPr="00EF2204" w:rsidRDefault="005D6BCE" w:rsidP="005D6BCE">
            <w:r w:rsidRPr="00177569">
              <w:t>RESERVED</w:t>
            </w:r>
            <w:r w:rsidR="00F24D88">
              <w:t xml:space="preserve"> (509)</w:t>
            </w:r>
          </w:p>
        </w:tc>
        <w:tc>
          <w:tcPr>
            <w:tcW w:w="1620" w:type="dxa"/>
            <w:vAlign w:val="center"/>
          </w:tcPr>
          <w:p w14:paraId="32905A9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F0A028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5F1FCB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51FAB3A5" w14:textId="18808CDD" w:rsidR="005D6BCE" w:rsidRPr="00EF2204" w:rsidRDefault="005D6BCE" w:rsidP="005D6BCE">
            <w:r w:rsidRPr="00177569">
              <w:t>510</w:t>
            </w:r>
          </w:p>
        </w:tc>
        <w:tc>
          <w:tcPr>
            <w:tcW w:w="7650" w:type="dxa"/>
            <w:vAlign w:val="center"/>
          </w:tcPr>
          <w:p w14:paraId="19CAB0AA" w14:textId="5E193B48" w:rsidR="005D6BCE" w:rsidRPr="00EF2204" w:rsidRDefault="00F2522B" w:rsidP="005D6BCE">
            <w:r>
              <w:t>Prepare</w:t>
            </w:r>
            <w:r w:rsidR="005D6BCE" w:rsidRPr="00177569">
              <w:t xml:space="preserve"> categories and types of salads. </w:t>
            </w:r>
          </w:p>
        </w:tc>
        <w:tc>
          <w:tcPr>
            <w:tcW w:w="1620" w:type="dxa"/>
            <w:vAlign w:val="center"/>
          </w:tcPr>
          <w:p w14:paraId="0FE8169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B683F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70F3BC8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A8CF92B" w14:textId="4E919D0C" w:rsidR="005D6BCE" w:rsidRPr="00EF2204" w:rsidRDefault="005D6BCE" w:rsidP="005D6BCE"/>
        </w:tc>
        <w:tc>
          <w:tcPr>
            <w:tcW w:w="7650" w:type="dxa"/>
            <w:vAlign w:val="center"/>
          </w:tcPr>
          <w:p w14:paraId="3D3FE327" w14:textId="42EE647B" w:rsidR="005D6BCE" w:rsidRPr="00EF2204" w:rsidRDefault="005D6BCE" w:rsidP="005D6BCE">
            <w:r w:rsidRPr="00177569">
              <w:t>RESERVED</w:t>
            </w:r>
            <w:r w:rsidR="00F24D88">
              <w:t xml:space="preserve"> (511)</w:t>
            </w:r>
          </w:p>
        </w:tc>
        <w:tc>
          <w:tcPr>
            <w:tcW w:w="1620" w:type="dxa"/>
            <w:vAlign w:val="center"/>
          </w:tcPr>
          <w:p w14:paraId="56FA24A9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5D4AE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B6E341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7289B70" w14:textId="42BDFE11" w:rsidR="005D6BCE" w:rsidRPr="00EF2204" w:rsidRDefault="005D6BCE" w:rsidP="005D6BCE">
            <w:r w:rsidRPr="00177569">
              <w:t>512</w:t>
            </w:r>
          </w:p>
        </w:tc>
        <w:tc>
          <w:tcPr>
            <w:tcW w:w="7650" w:type="dxa"/>
            <w:vAlign w:val="center"/>
          </w:tcPr>
          <w:p w14:paraId="3BDFDD26" w14:textId="090413F9" w:rsidR="005D6BCE" w:rsidRPr="00EF2204" w:rsidRDefault="005D6BCE" w:rsidP="005D6BCE">
            <w:r w:rsidRPr="00177569">
              <w:t>Prepare salad dressings.</w:t>
            </w:r>
          </w:p>
        </w:tc>
        <w:tc>
          <w:tcPr>
            <w:tcW w:w="1620" w:type="dxa"/>
            <w:vAlign w:val="center"/>
          </w:tcPr>
          <w:p w14:paraId="1633BC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E2589C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2F3FC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77E66950" w14:textId="684AB24D" w:rsidR="005D6BCE" w:rsidRPr="00EF2204" w:rsidRDefault="005D6BCE" w:rsidP="005D6BCE">
            <w:r w:rsidRPr="00177569">
              <w:t>513</w:t>
            </w:r>
          </w:p>
        </w:tc>
        <w:tc>
          <w:tcPr>
            <w:tcW w:w="7650" w:type="dxa"/>
            <w:vAlign w:val="center"/>
          </w:tcPr>
          <w:p w14:paraId="5D632A48" w14:textId="14A7286A" w:rsidR="005D6BCE" w:rsidRPr="00EF2204" w:rsidRDefault="005D6BCE" w:rsidP="005D6BCE">
            <w:r w:rsidRPr="00177569">
              <w:t>Set-up, maintain, and breakdown salad bars.</w:t>
            </w:r>
          </w:p>
        </w:tc>
        <w:tc>
          <w:tcPr>
            <w:tcW w:w="1620" w:type="dxa"/>
            <w:vAlign w:val="center"/>
          </w:tcPr>
          <w:p w14:paraId="4059FA14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B96A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F2522B" w:rsidRPr="00E60D07" w14:paraId="2D2C946B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62508CB" w14:textId="7E5FABCD" w:rsidR="00F2522B" w:rsidRPr="00177569" w:rsidRDefault="00F2522B" w:rsidP="005D6BCE">
            <w:r>
              <w:t>514</w:t>
            </w:r>
          </w:p>
        </w:tc>
        <w:tc>
          <w:tcPr>
            <w:tcW w:w="7650" w:type="dxa"/>
            <w:vAlign w:val="center"/>
          </w:tcPr>
          <w:p w14:paraId="35CF354E" w14:textId="5BCA2A07" w:rsidR="00F2522B" w:rsidRPr="00177569" w:rsidRDefault="00F2522B" w:rsidP="005D6BCE">
            <w:r>
              <w:t>Classify and examine dairy products and dairy alternatives.</w:t>
            </w:r>
          </w:p>
        </w:tc>
        <w:tc>
          <w:tcPr>
            <w:tcW w:w="1620" w:type="dxa"/>
            <w:vAlign w:val="center"/>
          </w:tcPr>
          <w:p w14:paraId="693CB7D7" w14:textId="77777777" w:rsidR="00F2522B" w:rsidRPr="00E60D07" w:rsidRDefault="00F2522B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65B062" w14:textId="77777777" w:rsidR="00F2522B" w:rsidRPr="00E60D07" w:rsidRDefault="00F2522B" w:rsidP="005D6B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6DC1C2A" w14:textId="77777777" w:rsidR="00F55D1E" w:rsidRDefault="00F55D1E" w:rsidP="007F79E0">
      <w:pPr>
        <w:pStyle w:val="Heading2"/>
      </w:pPr>
    </w:p>
    <w:p w14:paraId="490A41CA" w14:textId="753165C6" w:rsidR="007F79E0" w:rsidRDefault="007F79E0" w:rsidP="007F79E0">
      <w:pPr>
        <w:pStyle w:val="Heading2"/>
      </w:pPr>
      <w:r>
        <w:lastRenderedPageBreak/>
        <w:t xml:space="preserve">600 </w:t>
      </w:r>
      <w:r w:rsidR="00E62D6B">
        <w:t>Knif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C489E1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45BEF1E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3A14760" w14:textId="76307785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1</w:t>
            </w:r>
          </w:p>
        </w:tc>
        <w:tc>
          <w:tcPr>
            <w:tcW w:w="7650" w:type="dxa"/>
            <w:vAlign w:val="center"/>
          </w:tcPr>
          <w:p w14:paraId="6D3BFECC" w14:textId="598A433B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Identify parts of a knife</w:t>
            </w:r>
            <w:r w:rsidR="00F2522B">
              <w:t xml:space="preserve"> and practice knife skills</w:t>
            </w:r>
            <w:r w:rsidRPr="002C7C2B">
              <w:t>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5414A37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953893B" w14:textId="4D8EBBC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2</w:t>
            </w:r>
          </w:p>
        </w:tc>
        <w:tc>
          <w:tcPr>
            <w:tcW w:w="7650" w:type="dxa"/>
            <w:vAlign w:val="center"/>
          </w:tcPr>
          <w:p w14:paraId="24C47381" w14:textId="0FAA6EBC" w:rsidR="00E62D6B" w:rsidRPr="00F2522B" w:rsidRDefault="00E62D6B" w:rsidP="00F2522B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6"/>
                <w:szCs w:val="16"/>
              </w:rPr>
            </w:pPr>
            <w:r w:rsidRPr="002C7C2B">
              <w:t>Perform knife cuts</w:t>
            </w:r>
            <w:r w:rsidR="00F2522B">
              <w:t xml:space="preserve">: </w:t>
            </w:r>
            <w:proofErr w:type="spellStart"/>
            <w:r w:rsidR="00F2522B" w:rsidRPr="00F2522B">
              <w:t>b</w:t>
            </w:r>
            <w:r w:rsidR="00F2522B" w:rsidRPr="00F2522B">
              <w:rPr>
                <w:rFonts w:cs="Arial"/>
              </w:rPr>
              <w:t>â</w:t>
            </w:r>
            <w:r w:rsidR="00F2522B" w:rsidRPr="00F2522B">
              <w:t>tonnet</w:t>
            </w:r>
            <w:proofErr w:type="spellEnd"/>
            <w:r w:rsidR="00F2522B" w:rsidRPr="00F2522B">
              <w:t>,</w:t>
            </w:r>
            <w:r w:rsidR="00F2522B">
              <w:t xml:space="preserve"> julienne, small/medium/large dice, </w:t>
            </w:r>
            <w:proofErr w:type="spellStart"/>
            <w:r w:rsidR="00F2522B">
              <w:t>brunoise</w:t>
            </w:r>
            <w:proofErr w:type="spellEnd"/>
            <w:r w:rsidR="00F2522B">
              <w:t>, chiffonade, and mince.</w:t>
            </w:r>
          </w:p>
        </w:tc>
        <w:tc>
          <w:tcPr>
            <w:tcW w:w="1620" w:type="dxa"/>
            <w:vAlign w:val="center"/>
          </w:tcPr>
          <w:p w14:paraId="1F8FD1E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AEDD74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CFE745" w14:textId="085EC14F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0E81024" w14:textId="0CADF362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RESERVED</w:t>
            </w:r>
            <w:r w:rsidR="00F24D88">
              <w:t xml:space="preserve"> (603)</w:t>
            </w:r>
          </w:p>
        </w:tc>
        <w:tc>
          <w:tcPr>
            <w:tcW w:w="1620" w:type="dxa"/>
            <w:vAlign w:val="center"/>
          </w:tcPr>
          <w:p w14:paraId="41C0194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E27794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695A2C" w14:textId="581D7167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4</w:t>
            </w:r>
          </w:p>
        </w:tc>
        <w:tc>
          <w:tcPr>
            <w:tcW w:w="7650" w:type="dxa"/>
            <w:vAlign w:val="center"/>
          </w:tcPr>
          <w:p w14:paraId="01B52E05" w14:textId="62758F5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Sharpen and hone knives.</w:t>
            </w:r>
          </w:p>
        </w:tc>
        <w:tc>
          <w:tcPr>
            <w:tcW w:w="1620" w:type="dxa"/>
            <w:vAlign w:val="center"/>
          </w:tcPr>
          <w:p w14:paraId="1EB315BD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97D556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DB438FD" w14:textId="530998A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5</w:t>
            </w:r>
          </w:p>
        </w:tc>
        <w:tc>
          <w:tcPr>
            <w:tcW w:w="7650" w:type="dxa"/>
            <w:vAlign w:val="center"/>
          </w:tcPr>
          <w:p w14:paraId="75FB09C3" w14:textId="323255E0" w:rsidR="00E62D6B" w:rsidRPr="00CF73E3" w:rsidRDefault="00E62D6B" w:rsidP="00E62D6B">
            <w:r w:rsidRPr="002C7C2B">
              <w:t>Identify various types of knives and their uses.</w:t>
            </w:r>
          </w:p>
        </w:tc>
        <w:tc>
          <w:tcPr>
            <w:tcW w:w="1620" w:type="dxa"/>
            <w:vAlign w:val="center"/>
          </w:tcPr>
          <w:p w14:paraId="3AB2857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6D25B4F5" w:rsidR="00EA581C" w:rsidRDefault="00EA581C" w:rsidP="00EA581C">
      <w:pPr>
        <w:pStyle w:val="Heading2"/>
      </w:pPr>
      <w:r>
        <w:t xml:space="preserve">700 </w:t>
      </w:r>
      <w:r w:rsidR="00E62D6B">
        <w:t>Food Service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DA488D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36B3BC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04A0934" w14:textId="1C1FAF0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1</w:t>
            </w:r>
          </w:p>
        </w:tc>
        <w:tc>
          <w:tcPr>
            <w:tcW w:w="7650" w:type="dxa"/>
            <w:vAlign w:val="center"/>
          </w:tcPr>
          <w:p w14:paraId="534FD653" w14:textId="34EEFF1C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>, c</w:t>
            </w:r>
            <w:r w:rsidRPr="000F74C0">
              <w:t>lean</w:t>
            </w:r>
            <w:r w:rsidR="007179BB">
              <w:t xml:space="preserve">, and </w:t>
            </w:r>
            <w:r w:rsidRPr="000F74C0">
              <w:t>sanitize large equipment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5556CC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846A70C" w14:textId="632BB348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98340A4" w14:textId="3EC69415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  <w:r w:rsidR="00F24D88">
              <w:t xml:space="preserve"> (702)</w:t>
            </w:r>
          </w:p>
        </w:tc>
        <w:tc>
          <w:tcPr>
            <w:tcW w:w="1620" w:type="dxa"/>
            <w:vAlign w:val="center"/>
          </w:tcPr>
          <w:p w14:paraId="7B539FC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45AC7C2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93B31CA" w14:textId="33E8CF52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3</w:t>
            </w:r>
          </w:p>
        </w:tc>
        <w:tc>
          <w:tcPr>
            <w:tcW w:w="7650" w:type="dxa"/>
            <w:vAlign w:val="center"/>
          </w:tcPr>
          <w:p w14:paraId="2EF1D2E6" w14:textId="31043A3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 xml:space="preserve">, </w:t>
            </w:r>
            <w:r w:rsidRPr="000F74C0">
              <w:t>clean</w:t>
            </w:r>
            <w:r w:rsidR="007179BB">
              <w:t xml:space="preserve">, and </w:t>
            </w:r>
            <w:r w:rsidRPr="000F74C0">
              <w:t>sanitize small equipment.</w:t>
            </w:r>
          </w:p>
        </w:tc>
        <w:tc>
          <w:tcPr>
            <w:tcW w:w="1620" w:type="dxa"/>
            <w:vAlign w:val="center"/>
          </w:tcPr>
          <w:p w14:paraId="0E34841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FACE48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524BD84" w14:textId="1E89C034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D872B65" w14:textId="243EA8C8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  <w:r w:rsidR="004B5089">
              <w:t xml:space="preserve"> (704-716)</w:t>
            </w:r>
          </w:p>
        </w:tc>
        <w:tc>
          <w:tcPr>
            <w:tcW w:w="1620" w:type="dxa"/>
            <w:vAlign w:val="center"/>
          </w:tcPr>
          <w:p w14:paraId="7598B59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596A883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CAD3513" w14:textId="2AE1281C" w:rsidR="00E62D6B" w:rsidRPr="00C2281A" w:rsidRDefault="00E62D6B" w:rsidP="00E62D6B">
            <w:r w:rsidRPr="000F74C0">
              <w:t>717</w:t>
            </w:r>
          </w:p>
        </w:tc>
        <w:tc>
          <w:tcPr>
            <w:tcW w:w="7650" w:type="dxa"/>
            <w:vAlign w:val="center"/>
          </w:tcPr>
          <w:p w14:paraId="2BD9E5A8" w14:textId="1ACC954A" w:rsidR="00E62D6B" w:rsidRPr="00C2281A" w:rsidRDefault="00E62D6B" w:rsidP="00E62D6B">
            <w:r w:rsidRPr="000F74C0">
              <w:t>Pass safety tests for all equipment.</w:t>
            </w:r>
          </w:p>
        </w:tc>
        <w:tc>
          <w:tcPr>
            <w:tcW w:w="1620" w:type="dxa"/>
            <w:vAlign w:val="center"/>
          </w:tcPr>
          <w:p w14:paraId="614C2A0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46F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B167FE4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29A9CED" w14:textId="3587E690" w:rsidR="00E62D6B" w:rsidRPr="00C2281A" w:rsidRDefault="00E62D6B" w:rsidP="00E62D6B">
            <w:r w:rsidRPr="000F74C0">
              <w:t>718</w:t>
            </w:r>
          </w:p>
        </w:tc>
        <w:tc>
          <w:tcPr>
            <w:tcW w:w="7650" w:type="dxa"/>
            <w:vAlign w:val="center"/>
          </w:tcPr>
          <w:p w14:paraId="4082FF13" w14:textId="692358F5" w:rsidR="00E62D6B" w:rsidRPr="00C2281A" w:rsidRDefault="00E62D6B" w:rsidP="00E62D6B">
            <w:r w:rsidRPr="000F74C0">
              <w:t xml:space="preserve">Identify and use hand tools and </w:t>
            </w:r>
            <w:proofErr w:type="spellStart"/>
            <w:r w:rsidRPr="000F74C0">
              <w:t>smallwares</w:t>
            </w:r>
            <w:proofErr w:type="spellEnd"/>
            <w:r w:rsidRPr="000F74C0">
              <w:t>.</w:t>
            </w:r>
          </w:p>
        </w:tc>
        <w:tc>
          <w:tcPr>
            <w:tcW w:w="1620" w:type="dxa"/>
            <w:vAlign w:val="center"/>
          </w:tcPr>
          <w:p w14:paraId="7C8040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B902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FBCFDF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tandardized Recipes and Measur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E826F0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16072BA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2532089" w14:textId="0E981CA9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1</w:t>
            </w:r>
          </w:p>
        </w:tc>
        <w:tc>
          <w:tcPr>
            <w:tcW w:w="7650" w:type="dxa"/>
            <w:vAlign w:val="center"/>
          </w:tcPr>
          <w:p w14:paraId="6A13E116" w14:textId="4601A3E5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Prepare food following standardized recipes within industry time limit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BB9D34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C2244EA" w14:textId="3F59FFD1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9BA9508" w14:textId="1C9F56DD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  <w:r w:rsidR="00F24D88">
              <w:t xml:space="preserve"> (802)</w:t>
            </w:r>
          </w:p>
        </w:tc>
        <w:tc>
          <w:tcPr>
            <w:tcW w:w="1620" w:type="dxa"/>
            <w:vAlign w:val="center"/>
          </w:tcPr>
          <w:p w14:paraId="45F42D7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B572B62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2EB1786" w14:textId="7AB7D6A1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FF22327" w14:textId="2B679208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  <w:r w:rsidR="00F24D88">
              <w:t xml:space="preserve"> (803)</w:t>
            </w:r>
          </w:p>
        </w:tc>
        <w:tc>
          <w:tcPr>
            <w:tcW w:w="1620" w:type="dxa"/>
            <w:vAlign w:val="center"/>
          </w:tcPr>
          <w:p w14:paraId="673B87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72E89C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717484" w14:textId="17581589" w:rsidR="00E62D6B" w:rsidRPr="001F72A9" w:rsidRDefault="00E62D6B" w:rsidP="00E62D6B">
            <w:r w:rsidRPr="00214FED">
              <w:t>804</w:t>
            </w:r>
          </w:p>
        </w:tc>
        <w:tc>
          <w:tcPr>
            <w:tcW w:w="7650" w:type="dxa"/>
            <w:vAlign w:val="center"/>
          </w:tcPr>
          <w:p w14:paraId="398FBC3D" w14:textId="25774A6F" w:rsidR="00E62D6B" w:rsidRPr="001F72A9" w:rsidRDefault="00E62D6B" w:rsidP="00E62D6B">
            <w:r w:rsidRPr="00214FED">
              <w:t xml:space="preserve">Cite US </w:t>
            </w:r>
            <w:r w:rsidR="007179BB">
              <w:t>s</w:t>
            </w:r>
            <w:r w:rsidRPr="00214FED">
              <w:t>tandard weight and volume measurement equivalencies.</w:t>
            </w:r>
          </w:p>
        </w:tc>
        <w:tc>
          <w:tcPr>
            <w:tcW w:w="1620" w:type="dxa"/>
            <w:vAlign w:val="center"/>
          </w:tcPr>
          <w:p w14:paraId="5A354ED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49ABB2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202768" w14:textId="6D9C7726" w:rsidR="00E62D6B" w:rsidRPr="001F72A9" w:rsidRDefault="00E62D6B" w:rsidP="00E62D6B">
            <w:r w:rsidRPr="00214FED">
              <w:t>805</w:t>
            </w:r>
          </w:p>
        </w:tc>
        <w:tc>
          <w:tcPr>
            <w:tcW w:w="7650" w:type="dxa"/>
            <w:vAlign w:val="center"/>
          </w:tcPr>
          <w:p w14:paraId="0994A75D" w14:textId="0531DD51" w:rsidR="00E62D6B" w:rsidRPr="001F72A9" w:rsidRDefault="00E62D6B" w:rsidP="00E62D6B">
            <w:r w:rsidRPr="00214FED">
              <w:t xml:space="preserve">Measure ingredients using US </w:t>
            </w:r>
            <w:r w:rsidR="007179BB">
              <w:t>s</w:t>
            </w:r>
            <w:r w:rsidRPr="00214FED">
              <w:t>tandard weight and volume.</w:t>
            </w:r>
          </w:p>
        </w:tc>
        <w:tc>
          <w:tcPr>
            <w:tcW w:w="1620" w:type="dxa"/>
            <w:vAlign w:val="center"/>
          </w:tcPr>
          <w:p w14:paraId="26E5417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710B38" w:rsidRPr="00E60D07" w14:paraId="42DF3F5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5E36FDD" w14:textId="771A8307" w:rsidR="00710B38" w:rsidRPr="00214FED" w:rsidRDefault="00710B38" w:rsidP="00E62D6B">
            <w:r>
              <w:t>806</w:t>
            </w:r>
          </w:p>
        </w:tc>
        <w:tc>
          <w:tcPr>
            <w:tcW w:w="7650" w:type="dxa"/>
            <w:vAlign w:val="center"/>
          </w:tcPr>
          <w:p w14:paraId="51473DDC" w14:textId="1865453D" w:rsidR="00710B38" w:rsidRPr="00214FED" w:rsidRDefault="00710B38" w:rsidP="00E62D6B">
            <w:r>
              <w:t>Scale recipes.</w:t>
            </w:r>
          </w:p>
        </w:tc>
        <w:tc>
          <w:tcPr>
            <w:tcW w:w="1620" w:type="dxa"/>
            <w:vAlign w:val="center"/>
          </w:tcPr>
          <w:p w14:paraId="351D1330" w14:textId="77777777" w:rsidR="00710B38" w:rsidRPr="00E60D07" w:rsidRDefault="00710B38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75F25A" w14:textId="77777777" w:rsidR="00710B38" w:rsidRPr="00E60D07" w:rsidRDefault="00710B38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CC1CE7A" w:rsidR="00FA5C60" w:rsidRDefault="00FA5C60" w:rsidP="00FA5C60">
      <w:pPr>
        <w:pStyle w:val="Heading2"/>
      </w:pPr>
      <w:r>
        <w:lastRenderedPageBreak/>
        <w:t xml:space="preserve">900 </w:t>
      </w:r>
      <w:r w:rsidR="00E62D6B">
        <w:t>Nutr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CF4283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0489342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76B5848" w14:textId="0247A6B0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267A34" w14:textId="2109712E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RESERVED</w:t>
            </w:r>
            <w:r w:rsidR="00F24D88">
              <w:t xml:space="preserve"> (901)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6F0310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EA1D777" w14:textId="79F4560A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2</w:t>
            </w:r>
          </w:p>
        </w:tc>
        <w:tc>
          <w:tcPr>
            <w:tcW w:w="7650" w:type="dxa"/>
            <w:vAlign w:val="center"/>
          </w:tcPr>
          <w:p w14:paraId="41D3C546" w14:textId="0FED8A50" w:rsidR="00E62D6B" w:rsidRPr="00E60D07" w:rsidRDefault="00710B38" w:rsidP="00E62D6B">
            <w:pPr>
              <w:rPr>
                <w:rFonts w:eastAsia="Times New Roman" w:cs="Arial"/>
              </w:rPr>
            </w:pPr>
            <w:r>
              <w:t>Research</w:t>
            </w:r>
            <w:r w:rsidR="00E62D6B" w:rsidRPr="00966626">
              <w:t xml:space="preserve"> dietary guidelines.</w:t>
            </w:r>
          </w:p>
        </w:tc>
        <w:tc>
          <w:tcPr>
            <w:tcW w:w="1620" w:type="dxa"/>
            <w:vAlign w:val="center"/>
          </w:tcPr>
          <w:p w14:paraId="7443E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CCBB0F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7968DB9" w14:textId="7EFEA7DE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3</w:t>
            </w:r>
          </w:p>
        </w:tc>
        <w:tc>
          <w:tcPr>
            <w:tcW w:w="7650" w:type="dxa"/>
            <w:vAlign w:val="center"/>
          </w:tcPr>
          <w:p w14:paraId="15C7CF6C" w14:textId="26005605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terpret food labels in terms of the portion size, ingredients, and nutritional value.</w:t>
            </w:r>
          </w:p>
        </w:tc>
        <w:tc>
          <w:tcPr>
            <w:tcW w:w="1620" w:type="dxa"/>
            <w:vAlign w:val="center"/>
          </w:tcPr>
          <w:p w14:paraId="2D6D143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A7742B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6A487D4" w14:textId="31B3CF0B" w:rsidR="00E62D6B" w:rsidRPr="001F72A9" w:rsidRDefault="00E62D6B" w:rsidP="00E62D6B">
            <w:r w:rsidRPr="00966626">
              <w:t>904</w:t>
            </w:r>
          </w:p>
        </w:tc>
        <w:tc>
          <w:tcPr>
            <w:tcW w:w="7650" w:type="dxa"/>
            <w:vAlign w:val="center"/>
          </w:tcPr>
          <w:p w14:paraId="40FB7FAC" w14:textId="67166B70" w:rsidR="00E62D6B" w:rsidRPr="001F72A9" w:rsidRDefault="00710B38" w:rsidP="00E62D6B">
            <w:r>
              <w:t>Identify</w:t>
            </w:r>
            <w:r w:rsidR="00E62D6B" w:rsidRPr="00966626">
              <w:t xml:space="preserve"> major nutrients, their sources</w:t>
            </w:r>
            <w:r w:rsidR="007179BB">
              <w:t>,</w:t>
            </w:r>
            <w:r w:rsidR="00E62D6B" w:rsidRPr="00966626">
              <w:t xml:space="preserve"> and functions.</w:t>
            </w:r>
          </w:p>
        </w:tc>
        <w:tc>
          <w:tcPr>
            <w:tcW w:w="1620" w:type="dxa"/>
            <w:vAlign w:val="center"/>
          </w:tcPr>
          <w:p w14:paraId="0B5DB10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BDF45A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176FEFB" w14:textId="72650D23" w:rsidR="00E62D6B" w:rsidRPr="001F72A9" w:rsidRDefault="00E62D6B" w:rsidP="00E62D6B"/>
        </w:tc>
        <w:tc>
          <w:tcPr>
            <w:tcW w:w="7650" w:type="dxa"/>
            <w:vAlign w:val="center"/>
          </w:tcPr>
          <w:p w14:paraId="6D209CF3" w14:textId="3F1C7246" w:rsidR="00E62D6B" w:rsidRPr="001F72A9" w:rsidRDefault="00E62D6B" w:rsidP="00E62D6B">
            <w:r w:rsidRPr="00966626">
              <w:t>RESERVED</w:t>
            </w:r>
            <w:r w:rsidR="00F24D88">
              <w:t xml:space="preserve"> (905)</w:t>
            </w:r>
          </w:p>
        </w:tc>
        <w:tc>
          <w:tcPr>
            <w:tcW w:w="1620" w:type="dxa"/>
            <w:vAlign w:val="center"/>
          </w:tcPr>
          <w:p w14:paraId="1732183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2F052F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85292A4" w14:textId="29B5F05A" w:rsidR="00E62D6B" w:rsidRPr="001F72A9" w:rsidRDefault="00E62D6B" w:rsidP="00E62D6B"/>
        </w:tc>
        <w:tc>
          <w:tcPr>
            <w:tcW w:w="7650" w:type="dxa"/>
            <w:vAlign w:val="center"/>
          </w:tcPr>
          <w:p w14:paraId="42D09EAE" w14:textId="62AF1928" w:rsidR="00E62D6B" w:rsidRPr="001F72A9" w:rsidRDefault="00710B38" w:rsidP="00E62D6B">
            <w:r w:rsidRPr="00966626">
              <w:t>RESERVED</w:t>
            </w:r>
            <w:r w:rsidR="00F24D88">
              <w:t xml:space="preserve"> (906)</w:t>
            </w:r>
          </w:p>
        </w:tc>
        <w:tc>
          <w:tcPr>
            <w:tcW w:w="1620" w:type="dxa"/>
            <w:vAlign w:val="center"/>
          </w:tcPr>
          <w:p w14:paraId="586451C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54A34B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F4184C8" w14:textId="354B6FB6" w:rsidR="00E62D6B" w:rsidRPr="001F72A9" w:rsidRDefault="00E62D6B" w:rsidP="00E62D6B">
            <w:r w:rsidRPr="00966626">
              <w:t>907</w:t>
            </w:r>
          </w:p>
        </w:tc>
        <w:tc>
          <w:tcPr>
            <w:tcW w:w="7650" w:type="dxa"/>
            <w:vAlign w:val="center"/>
          </w:tcPr>
          <w:p w14:paraId="7F8FB509" w14:textId="6BD7B0D7" w:rsidR="00E62D6B" w:rsidRPr="001F72A9" w:rsidRDefault="00710B38" w:rsidP="00E62D6B">
            <w:r>
              <w:t>Research</w:t>
            </w:r>
            <w:r w:rsidR="00E62D6B" w:rsidRPr="00966626">
              <w:t xml:space="preserve"> nutritional concerns, food allergies</w:t>
            </w:r>
            <w:r>
              <w:t>/intolerances</w:t>
            </w:r>
            <w:r w:rsidR="007179BB">
              <w:t>,</w:t>
            </w:r>
            <w:r w:rsidR="00E62D6B" w:rsidRPr="00966626">
              <w:t xml:space="preserve"> and dietary restrictions.</w:t>
            </w:r>
          </w:p>
        </w:tc>
        <w:tc>
          <w:tcPr>
            <w:tcW w:w="1620" w:type="dxa"/>
            <w:vAlign w:val="center"/>
          </w:tcPr>
          <w:p w14:paraId="472105F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F99184E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EA52C5">
        <w:t>Breakfast Foo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20E878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7F4900B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DA31837" w14:textId="6CC2D366" w:rsidR="00EA52C5" w:rsidRPr="00E60D07" w:rsidRDefault="00EA52C5" w:rsidP="00EA52C5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E4B478" w14:textId="62259FF6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RESERVED</w:t>
            </w:r>
            <w:r w:rsidR="00F24D88">
              <w:t xml:space="preserve"> (1001)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6971A3B1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EAC6576" w14:textId="3AD59592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2</w:t>
            </w:r>
          </w:p>
        </w:tc>
        <w:tc>
          <w:tcPr>
            <w:tcW w:w="7650" w:type="dxa"/>
            <w:vAlign w:val="center"/>
          </w:tcPr>
          <w:p w14:paraId="26BD2DB8" w14:textId="152F26FD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eggs</w:t>
            </w:r>
            <w:r w:rsidR="00F13AFD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49A279B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47A1A36E" w14:textId="71C28AF9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3</w:t>
            </w:r>
          </w:p>
        </w:tc>
        <w:tc>
          <w:tcPr>
            <w:tcW w:w="7650" w:type="dxa"/>
            <w:vAlign w:val="center"/>
          </w:tcPr>
          <w:p w14:paraId="1F077C8B" w14:textId="5BB9D178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breakfast potatoes.</w:t>
            </w:r>
          </w:p>
        </w:tc>
        <w:tc>
          <w:tcPr>
            <w:tcW w:w="1620" w:type="dxa"/>
            <w:vAlign w:val="center"/>
          </w:tcPr>
          <w:p w14:paraId="7D41A23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01D7F3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18EE2DFE" w14:textId="2CB94725" w:rsidR="00EA52C5" w:rsidRPr="001F72A9" w:rsidRDefault="00EA52C5" w:rsidP="00EA52C5">
            <w:r w:rsidRPr="00C44F48">
              <w:t>1004</w:t>
            </w:r>
          </w:p>
        </w:tc>
        <w:tc>
          <w:tcPr>
            <w:tcW w:w="7650" w:type="dxa"/>
            <w:vAlign w:val="center"/>
          </w:tcPr>
          <w:p w14:paraId="04672419" w14:textId="079A7185" w:rsidR="00EA52C5" w:rsidRPr="001F72A9" w:rsidRDefault="00EA52C5" w:rsidP="00EA52C5">
            <w:r w:rsidRPr="00C44F48">
              <w:t>Prepare breakfast meats.</w:t>
            </w:r>
          </w:p>
        </w:tc>
        <w:tc>
          <w:tcPr>
            <w:tcW w:w="1620" w:type="dxa"/>
            <w:vAlign w:val="center"/>
          </w:tcPr>
          <w:p w14:paraId="03E076C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8C221A4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A6799C" w14:textId="1DA9503E" w:rsidR="00EA52C5" w:rsidRPr="001F72A9" w:rsidRDefault="00EA52C5" w:rsidP="00EA52C5">
            <w:r w:rsidRPr="00C44F48">
              <w:t>1005</w:t>
            </w:r>
          </w:p>
        </w:tc>
        <w:tc>
          <w:tcPr>
            <w:tcW w:w="7650" w:type="dxa"/>
            <w:vAlign w:val="center"/>
          </w:tcPr>
          <w:p w14:paraId="2B942FAA" w14:textId="299AC1A9" w:rsidR="00EA52C5" w:rsidRPr="001F72A9" w:rsidRDefault="00EA52C5" w:rsidP="00EA52C5">
            <w:r w:rsidRPr="00C44F48">
              <w:t>Prepare breakfast batter</w:t>
            </w:r>
            <w:r w:rsidR="00F13AFD">
              <w:t>s.</w:t>
            </w:r>
          </w:p>
        </w:tc>
        <w:tc>
          <w:tcPr>
            <w:tcW w:w="1620" w:type="dxa"/>
            <w:vAlign w:val="center"/>
          </w:tcPr>
          <w:p w14:paraId="6EF5460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38FE3C5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A915C41" w14:textId="4FE8F17D" w:rsidR="00EA52C5" w:rsidRPr="001F72A9" w:rsidRDefault="00EA52C5" w:rsidP="00EA52C5">
            <w:r w:rsidRPr="00C44F48">
              <w:t>1006</w:t>
            </w:r>
          </w:p>
        </w:tc>
        <w:tc>
          <w:tcPr>
            <w:tcW w:w="7650" w:type="dxa"/>
            <w:vAlign w:val="center"/>
          </w:tcPr>
          <w:p w14:paraId="158D14FD" w14:textId="2F2BE425" w:rsidR="00EA52C5" w:rsidRPr="001F72A9" w:rsidRDefault="00EA52C5" w:rsidP="00EA52C5">
            <w:r w:rsidRPr="00C44F48">
              <w:t>Prepare hot breakfast cereals.</w:t>
            </w:r>
          </w:p>
        </w:tc>
        <w:tc>
          <w:tcPr>
            <w:tcW w:w="1620" w:type="dxa"/>
            <w:vAlign w:val="center"/>
          </w:tcPr>
          <w:p w14:paraId="606AEC8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737DCC17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0C5CA8C0" w14:textId="0934F176" w:rsidR="00EA52C5" w:rsidRPr="001F72A9" w:rsidRDefault="00EA52C5" w:rsidP="00EA52C5"/>
        </w:tc>
        <w:tc>
          <w:tcPr>
            <w:tcW w:w="7650" w:type="dxa"/>
            <w:vAlign w:val="center"/>
          </w:tcPr>
          <w:p w14:paraId="59C28AF7" w14:textId="1B3F9100" w:rsidR="00EA52C5" w:rsidRPr="001F72A9" w:rsidRDefault="00EA52C5" w:rsidP="00EA52C5">
            <w:r w:rsidRPr="00C44F48">
              <w:t>RESERVED</w:t>
            </w:r>
            <w:r w:rsidR="00F24D88">
              <w:t xml:space="preserve"> (1007)</w:t>
            </w:r>
          </w:p>
        </w:tc>
        <w:tc>
          <w:tcPr>
            <w:tcW w:w="1620" w:type="dxa"/>
            <w:vAlign w:val="center"/>
          </w:tcPr>
          <w:p w14:paraId="175A0EE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614BAA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C0B832B" w14:textId="4F1FE3A7" w:rsidR="00EA52C5" w:rsidRPr="001F72A9" w:rsidRDefault="00EA52C5" w:rsidP="00EA52C5"/>
        </w:tc>
        <w:tc>
          <w:tcPr>
            <w:tcW w:w="7650" w:type="dxa"/>
            <w:vAlign w:val="center"/>
          </w:tcPr>
          <w:p w14:paraId="20B3E95B" w14:textId="215AEA07" w:rsidR="00EA52C5" w:rsidRPr="001F72A9" w:rsidRDefault="00EA52C5" w:rsidP="00EA52C5">
            <w:r w:rsidRPr="00C44F48">
              <w:t>RESERVED</w:t>
            </w:r>
            <w:r w:rsidR="00F24D88">
              <w:t xml:space="preserve"> (1008)</w:t>
            </w:r>
          </w:p>
        </w:tc>
        <w:tc>
          <w:tcPr>
            <w:tcW w:w="1620" w:type="dxa"/>
            <w:vAlign w:val="center"/>
          </w:tcPr>
          <w:p w14:paraId="310C0EA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1CBFEFC3" w:rsidR="001314D6" w:rsidRDefault="001314D6" w:rsidP="001314D6">
      <w:pPr>
        <w:pStyle w:val="Heading2"/>
      </w:pPr>
      <w:r>
        <w:t>1100 R</w:t>
      </w:r>
      <w:r w:rsidR="00EA52C5">
        <w:t>eserved</w:t>
      </w:r>
    </w:p>
    <w:p w14:paraId="6872E1C1" w14:textId="77777777" w:rsidR="00F546CC" w:rsidRDefault="00F546C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217720F2" w14:textId="73E6630D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EA52C5">
        <w:t>Vegetables and Fr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A6C50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424F315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2CDF6BA" w14:textId="22BB756E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1</w:t>
            </w:r>
          </w:p>
        </w:tc>
        <w:tc>
          <w:tcPr>
            <w:tcW w:w="7650" w:type="dxa"/>
            <w:vAlign w:val="center"/>
          </w:tcPr>
          <w:p w14:paraId="127F1AA2" w14:textId="6C7B38DA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 xml:space="preserve">Identify </w:t>
            </w:r>
            <w:r w:rsidR="00710B38">
              <w:t xml:space="preserve">and select </w:t>
            </w:r>
            <w:r w:rsidRPr="007D48C9">
              <w:t xml:space="preserve">vegetables and fruits </w:t>
            </w:r>
            <w:r w:rsidR="00710B38">
              <w:t>in</w:t>
            </w:r>
            <w:r w:rsidRPr="007D48C9">
              <w:t xml:space="preserve"> their market form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2C1B18A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325D749" w14:textId="0F58675C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2</w:t>
            </w:r>
          </w:p>
        </w:tc>
        <w:tc>
          <w:tcPr>
            <w:tcW w:w="7650" w:type="dxa"/>
            <w:vAlign w:val="center"/>
          </w:tcPr>
          <w:p w14:paraId="0DC0FA31" w14:textId="0325BCB8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Prepare vegetables and fruits</w:t>
            </w:r>
            <w:r w:rsidR="00710B38">
              <w:t>.</w:t>
            </w:r>
          </w:p>
        </w:tc>
        <w:tc>
          <w:tcPr>
            <w:tcW w:w="1620" w:type="dxa"/>
            <w:vAlign w:val="center"/>
          </w:tcPr>
          <w:p w14:paraId="3F4AE8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0B38" w:rsidRPr="00E60D07" w14:paraId="76CDDC00" w14:textId="77777777" w:rsidTr="004C0A9F">
        <w:trPr>
          <w:trHeight w:val="288"/>
        </w:trPr>
        <w:tc>
          <w:tcPr>
            <w:tcW w:w="715" w:type="dxa"/>
            <w:vAlign w:val="center"/>
          </w:tcPr>
          <w:p w14:paraId="268DC398" w14:textId="78CBD3CC" w:rsidR="00710B38" w:rsidRPr="00E60D07" w:rsidRDefault="00710B38" w:rsidP="00710B38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27955A8A" w14:textId="31FB6862" w:rsidR="00710B38" w:rsidRPr="00E60D07" w:rsidRDefault="00710B38" w:rsidP="00710B38">
            <w:pPr>
              <w:rPr>
                <w:rFonts w:eastAsia="Times New Roman" w:cs="Arial"/>
              </w:rPr>
            </w:pPr>
            <w:r w:rsidRPr="00A77555">
              <w:t>RESERVED</w:t>
            </w:r>
            <w:r w:rsidR="004B5089">
              <w:t xml:space="preserve"> (1203-1205)</w:t>
            </w:r>
          </w:p>
        </w:tc>
        <w:tc>
          <w:tcPr>
            <w:tcW w:w="1620" w:type="dxa"/>
            <w:vAlign w:val="center"/>
          </w:tcPr>
          <w:p w14:paraId="27BF1C14" w14:textId="77777777" w:rsidR="00710B38" w:rsidRPr="00E60D07" w:rsidRDefault="00710B38" w:rsidP="00710B3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710B38" w:rsidRPr="00E60D07" w:rsidRDefault="00710B38" w:rsidP="00710B3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434F290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AD8BFE9" w14:textId="2709E60A" w:rsidR="00EA52C5" w:rsidRPr="001F72A9" w:rsidRDefault="00EA52C5" w:rsidP="00EA52C5">
            <w:r w:rsidRPr="007D48C9">
              <w:t>1206</w:t>
            </w:r>
          </w:p>
        </w:tc>
        <w:tc>
          <w:tcPr>
            <w:tcW w:w="7650" w:type="dxa"/>
            <w:vAlign w:val="center"/>
          </w:tcPr>
          <w:p w14:paraId="68475616" w14:textId="54C4497E" w:rsidR="00EA52C5" w:rsidRPr="001F72A9" w:rsidRDefault="00EA52C5" w:rsidP="00EA52C5">
            <w:r w:rsidRPr="007D48C9">
              <w:t>Peel, cut</w:t>
            </w:r>
            <w:r w:rsidR="007179BB">
              <w:t>,</w:t>
            </w:r>
            <w:r w:rsidRPr="007D48C9">
              <w:t xml:space="preserve"> and zest fruits and vegetables.</w:t>
            </w:r>
          </w:p>
        </w:tc>
        <w:tc>
          <w:tcPr>
            <w:tcW w:w="1620" w:type="dxa"/>
            <w:vAlign w:val="center"/>
          </w:tcPr>
          <w:p w14:paraId="13BE815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633A02B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A434D0">
        <w:t xml:space="preserve">Pasta, Grains, </w:t>
      </w:r>
      <w:r w:rsidR="00710B38">
        <w:t xml:space="preserve">Legumes, </w:t>
      </w:r>
      <w:r w:rsidR="00A434D0">
        <w:t>and Potato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F7BDBB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9C6EA8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1B120A1" w14:textId="7B8DEBAB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1</w:t>
            </w:r>
          </w:p>
        </w:tc>
        <w:tc>
          <w:tcPr>
            <w:tcW w:w="7650" w:type="dxa"/>
            <w:vAlign w:val="center"/>
          </w:tcPr>
          <w:p w14:paraId="233D92B0" w14:textId="4773C422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Prepare pasta, grains</w:t>
            </w:r>
            <w:r w:rsidR="007179BB">
              <w:t>,</w:t>
            </w:r>
            <w:r w:rsidRPr="00C30DD1">
              <w:t xml:space="preserve"> </w:t>
            </w:r>
            <w:r w:rsidR="00710B38">
              <w:t xml:space="preserve">legumes, </w:t>
            </w:r>
            <w:r w:rsidRPr="00C30DD1">
              <w:t>and potatoes using dry, moist, and combination cooking method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7C741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F2149A3" w14:textId="37D0C8B0" w:rsidR="00A434D0" w:rsidRPr="00E60D07" w:rsidRDefault="00A434D0" w:rsidP="00A434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B12DC64" w14:textId="6CAAB286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  <w:r w:rsidR="004B5089">
              <w:t xml:space="preserve"> (1302-1304)</w:t>
            </w:r>
          </w:p>
        </w:tc>
        <w:tc>
          <w:tcPr>
            <w:tcW w:w="1620" w:type="dxa"/>
            <w:vAlign w:val="center"/>
          </w:tcPr>
          <w:p w14:paraId="3D9DAA9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1E54960C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A434D0">
        <w:t>Reserved</w:t>
      </w:r>
    </w:p>
    <w:p w14:paraId="2A531F8B" w14:textId="4320E62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A434D0">
        <w:t>Reserved</w:t>
      </w:r>
    </w:p>
    <w:p w14:paraId="370A48B7" w14:textId="761B1984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A434D0">
        <w:t>Seasoning and Flavo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44178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128E297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597AE1F" w14:textId="62A9AE96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1</w:t>
            </w:r>
          </w:p>
        </w:tc>
        <w:tc>
          <w:tcPr>
            <w:tcW w:w="7650" w:type="dxa"/>
            <w:vAlign w:val="center"/>
          </w:tcPr>
          <w:p w14:paraId="76FF8777" w14:textId="7609B9A5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Identify herbs, spices, seasonings</w:t>
            </w:r>
            <w:r w:rsidR="007179BB">
              <w:t>,</w:t>
            </w:r>
            <w:r w:rsidRPr="005E6C58">
              <w:t xml:space="preserve"> and condiments and their market form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45682D7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2DAB118" w14:textId="35FE46B2" w:rsidR="00A434D0" w:rsidRPr="00E60D07" w:rsidRDefault="00A434D0" w:rsidP="00A434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AC8DC41" w14:textId="452F112D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  <w:r w:rsidR="00F24D88">
              <w:t xml:space="preserve"> (1602)</w:t>
            </w:r>
          </w:p>
        </w:tc>
        <w:tc>
          <w:tcPr>
            <w:tcW w:w="1620" w:type="dxa"/>
            <w:vAlign w:val="center"/>
          </w:tcPr>
          <w:p w14:paraId="16B6913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515EE32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E61241" w14:textId="76EADA0D" w:rsidR="00A434D0" w:rsidRPr="00E60D07" w:rsidRDefault="00A434D0" w:rsidP="00A434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56F82A" w14:textId="5D8798D0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  <w:r w:rsidR="00F24D88">
              <w:t xml:space="preserve"> (1603)</w:t>
            </w:r>
          </w:p>
        </w:tc>
        <w:tc>
          <w:tcPr>
            <w:tcW w:w="1620" w:type="dxa"/>
            <w:vAlign w:val="center"/>
          </w:tcPr>
          <w:p w14:paraId="317B58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C77D38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3CBE16" w14:textId="33C3D53B" w:rsidR="00A434D0" w:rsidRPr="001F72A9" w:rsidRDefault="00A434D0" w:rsidP="00A434D0">
            <w:r w:rsidRPr="005E6C58">
              <w:t>1604</w:t>
            </w:r>
          </w:p>
        </w:tc>
        <w:tc>
          <w:tcPr>
            <w:tcW w:w="7650" w:type="dxa"/>
            <w:vAlign w:val="center"/>
          </w:tcPr>
          <w:p w14:paraId="75551BF2" w14:textId="3BA73C33" w:rsidR="00A434D0" w:rsidRPr="001F72A9" w:rsidRDefault="00A434D0" w:rsidP="00A434D0">
            <w:r w:rsidRPr="005E6C58">
              <w:t xml:space="preserve">Use herbs, spices, </w:t>
            </w:r>
            <w:r w:rsidR="007179BB">
              <w:t xml:space="preserve">seasonings, </w:t>
            </w:r>
            <w:r w:rsidRPr="005E6C58">
              <w:t>and condiments.</w:t>
            </w:r>
          </w:p>
        </w:tc>
        <w:tc>
          <w:tcPr>
            <w:tcW w:w="1620" w:type="dxa"/>
            <w:vAlign w:val="center"/>
          </w:tcPr>
          <w:p w14:paraId="5D1DF77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66E2207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BFA4425" w14:textId="060B4109" w:rsidR="00A434D0" w:rsidRPr="001F72A9" w:rsidRDefault="00A434D0" w:rsidP="00A434D0">
            <w:r w:rsidRPr="005E6C58">
              <w:t>1605</w:t>
            </w:r>
          </w:p>
        </w:tc>
        <w:tc>
          <w:tcPr>
            <w:tcW w:w="7650" w:type="dxa"/>
            <w:vAlign w:val="center"/>
          </w:tcPr>
          <w:p w14:paraId="7B152D6F" w14:textId="0CB5C2E6" w:rsidR="00A434D0" w:rsidRPr="001F72A9" w:rsidRDefault="00A434D0" w:rsidP="00A434D0">
            <w:r w:rsidRPr="005E6C58">
              <w:t>Evaluate foods for seasoning and flavor balance.</w:t>
            </w:r>
          </w:p>
        </w:tc>
        <w:tc>
          <w:tcPr>
            <w:tcW w:w="1620" w:type="dxa"/>
            <w:vAlign w:val="center"/>
          </w:tcPr>
          <w:p w14:paraId="767CEE0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119E9BE" w14:textId="77777777" w:rsidR="004B5089" w:rsidRDefault="004B5089" w:rsidP="001314D6">
      <w:pPr>
        <w:pStyle w:val="Heading2"/>
      </w:pPr>
    </w:p>
    <w:p w14:paraId="6D6F9136" w14:textId="5A28C476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793AD0">
        <w:t>Stock</w:t>
      </w:r>
      <w:r w:rsidR="000D5D31">
        <w:t>s, Soups, and Sau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0CDB28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0D5D31" w:rsidRPr="00E60D07" w14:paraId="3DA6D0EF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58F59D7A" w14:textId="7179AC59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1</w:t>
            </w:r>
          </w:p>
        </w:tc>
        <w:tc>
          <w:tcPr>
            <w:tcW w:w="7650" w:type="dxa"/>
            <w:vAlign w:val="center"/>
          </w:tcPr>
          <w:p w14:paraId="61A73EF0" w14:textId="0F89CFAB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stocks</w:t>
            </w:r>
            <w:r w:rsidR="00710B38">
              <w:t xml:space="preserve"> and the use of bases</w:t>
            </w:r>
            <w:r w:rsidRPr="0047090A">
              <w:t>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CA85BB4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43AA2396" w14:textId="484FCBC0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2</w:t>
            </w:r>
          </w:p>
        </w:tc>
        <w:tc>
          <w:tcPr>
            <w:tcW w:w="7650" w:type="dxa"/>
            <w:vAlign w:val="center"/>
          </w:tcPr>
          <w:p w14:paraId="71240542" w14:textId="7619F786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mother sauces</w:t>
            </w:r>
            <w:r w:rsidR="00710B38">
              <w:t>,</w:t>
            </w:r>
            <w:r w:rsidRPr="0047090A">
              <w:t xml:space="preserve"> small/derivative sauces</w:t>
            </w:r>
            <w:r w:rsidR="00710B38">
              <w:t>, and pan sauces</w:t>
            </w:r>
            <w:r w:rsidRPr="0047090A">
              <w:t>.</w:t>
            </w:r>
          </w:p>
        </w:tc>
        <w:tc>
          <w:tcPr>
            <w:tcW w:w="1620" w:type="dxa"/>
            <w:vAlign w:val="center"/>
          </w:tcPr>
          <w:p w14:paraId="0DEAB8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FB736D6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61D30718" w14:textId="3BD82755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3</w:t>
            </w:r>
          </w:p>
        </w:tc>
        <w:tc>
          <w:tcPr>
            <w:tcW w:w="7650" w:type="dxa"/>
            <w:vAlign w:val="center"/>
          </w:tcPr>
          <w:p w14:paraId="77C40F17" w14:textId="44AC7BEA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</w:t>
            </w:r>
            <w:r w:rsidR="00710B38">
              <w:t xml:space="preserve"> </w:t>
            </w:r>
            <w:r w:rsidRPr="0047090A">
              <w:t>soups.</w:t>
            </w:r>
          </w:p>
        </w:tc>
        <w:tc>
          <w:tcPr>
            <w:tcW w:w="1620" w:type="dxa"/>
            <w:vAlign w:val="center"/>
          </w:tcPr>
          <w:p w14:paraId="3783CA5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5E2B4040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2BFB5CA" w14:textId="5CA17C81" w:rsidR="000D5D31" w:rsidRPr="001F72A9" w:rsidRDefault="000D5D31" w:rsidP="000D5D31"/>
        </w:tc>
        <w:tc>
          <w:tcPr>
            <w:tcW w:w="7650" w:type="dxa"/>
            <w:vAlign w:val="center"/>
          </w:tcPr>
          <w:p w14:paraId="7FADDE92" w14:textId="4DF89BC8" w:rsidR="000D5D31" w:rsidRPr="001F72A9" w:rsidRDefault="000D5D31" w:rsidP="000D5D31">
            <w:r w:rsidRPr="0047090A">
              <w:t>RESERVED</w:t>
            </w:r>
            <w:r w:rsidR="00F24D88">
              <w:t xml:space="preserve"> (1704)</w:t>
            </w:r>
          </w:p>
        </w:tc>
        <w:tc>
          <w:tcPr>
            <w:tcW w:w="1620" w:type="dxa"/>
            <w:vAlign w:val="center"/>
          </w:tcPr>
          <w:p w14:paraId="4C407F39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326A20B9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C4CCA1E" w14:textId="43B02465" w:rsidR="000D5D31" w:rsidRPr="001F72A9" w:rsidRDefault="000D5D31" w:rsidP="000D5D31">
            <w:r w:rsidRPr="0047090A">
              <w:t>1705</w:t>
            </w:r>
          </w:p>
        </w:tc>
        <w:tc>
          <w:tcPr>
            <w:tcW w:w="7650" w:type="dxa"/>
            <w:vAlign w:val="center"/>
          </w:tcPr>
          <w:p w14:paraId="68F2A5D5" w14:textId="14E7078E" w:rsidR="000D5D31" w:rsidRPr="001F72A9" w:rsidRDefault="000D5D31" w:rsidP="000D5D31">
            <w:r w:rsidRPr="0047090A">
              <w:t>Prepare thickening agent</w:t>
            </w:r>
            <w:r w:rsidR="00710B38">
              <w:t>s</w:t>
            </w:r>
            <w:r w:rsidRPr="0047090A">
              <w:t>.</w:t>
            </w:r>
          </w:p>
        </w:tc>
        <w:tc>
          <w:tcPr>
            <w:tcW w:w="1620" w:type="dxa"/>
            <w:vAlign w:val="center"/>
          </w:tcPr>
          <w:p w14:paraId="3FD0BA6A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7DB83BB1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2C76160D" w14:textId="3A324019" w:rsidR="000D5D31" w:rsidRPr="001F72A9" w:rsidRDefault="000D5D31" w:rsidP="000D5D31"/>
        </w:tc>
        <w:tc>
          <w:tcPr>
            <w:tcW w:w="7650" w:type="dxa"/>
            <w:vAlign w:val="center"/>
          </w:tcPr>
          <w:p w14:paraId="4938B715" w14:textId="05BDC7AA" w:rsidR="000D5D31" w:rsidRPr="001F72A9" w:rsidRDefault="000D5D31" w:rsidP="000D5D31">
            <w:r w:rsidRPr="0047090A">
              <w:t>RESERVED</w:t>
            </w:r>
            <w:r w:rsidR="00F24D88">
              <w:t xml:space="preserve"> (1706)</w:t>
            </w:r>
          </w:p>
        </w:tc>
        <w:tc>
          <w:tcPr>
            <w:tcW w:w="1620" w:type="dxa"/>
            <w:vAlign w:val="center"/>
          </w:tcPr>
          <w:p w14:paraId="1FD4699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7E199CB0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56A11">
        <w:t>Meat, Poultry, and Seafoo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094F8A3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956A11" w:rsidRPr="00E60D07" w14:paraId="470CB10B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30BDAA9" w14:textId="4A9EF06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1</w:t>
            </w:r>
          </w:p>
        </w:tc>
        <w:tc>
          <w:tcPr>
            <w:tcW w:w="7650" w:type="dxa"/>
            <w:vAlign w:val="center"/>
          </w:tcPr>
          <w:p w14:paraId="78D03C2A" w14:textId="1ABBC776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 xml:space="preserve">Fabricate </w:t>
            </w:r>
            <w:r w:rsidR="00710B38">
              <w:t>red</w:t>
            </w:r>
            <w:r w:rsidRPr="00C70C76">
              <w:t xml:space="preserve"> meat</w:t>
            </w:r>
            <w:r w:rsidR="00710B38">
              <w:t>/pork</w:t>
            </w:r>
            <w:r w:rsidRPr="00C70C76">
              <w:t>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24705F5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4CF0E051" w14:textId="7B2A8145" w:rsidR="00956A11" w:rsidRPr="00E60D07" w:rsidRDefault="00956A11" w:rsidP="00956A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FDA5DCA" w14:textId="58DB9686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RESERVED</w:t>
            </w:r>
            <w:r w:rsidR="00F24D88">
              <w:t xml:space="preserve"> (1802)</w:t>
            </w:r>
          </w:p>
        </w:tc>
        <w:tc>
          <w:tcPr>
            <w:tcW w:w="1620" w:type="dxa"/>
            <w:vAlign w:val="center"/>
          </w:tcPr>
          <w:p w14:paraId="074CEA7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383F14C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606B2CD" w14:textId="128510F2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3</w:t>
            </w:r>
          </w:p>
        </w:tc>
        <w:tc>
          <w:tcPr>
            <w:tcW w:w="7650" w:type="dxa"/>
            <w:vAlign w:val="center"/>
          </w:tcPr>
          <w:p w14:paraId="4A06114D" w14:textId="19BD361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Determine cooking techniques for retail cuts of meat, poultry</w:t>
            </w:r>
            <w:r w:rsidR="007179BB">
              <w:t>,</w:t>
            </w:r>
            <w:r w:rsidRPr="00C70C76">
              <w:t xml:space="preserve"> and seafood.</w:t>
            </w:r>
          </w:p>
        </w:tc>
        <w:tc>
          <w:tcPr>
            <w:tcW w:w="1620" w:type="dxa"/>
            <w:vAlign w:val="center"/>
          </w:tcPr>
          <w:p w14:paraId="65D2A4F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4661D2A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670CD634" w14:textId="5CAF2780" w:rsidR="00956A11" w:rsidRPr="001F72A9" w:rsidRDefault="00956A11" w:rsidP="00956A11">
            <w:r w:rsidRPr="00C70C76">
              <w:t>1804</w:t>
            </w:r>
          </w:p>
        </w:tc>
        <w:tc>
          <w:tcPr>
            <w:tcW w:w="7650" w:type="dxa"/>
            <w:vAlign w:val="center"/>
          </w:tcPr>
          <w:p w14:paraId="728286C4" w14:textId="238DCF70" w:rsidR="00956A11" w:rsidRPr="001F72A9" w:rsidRDefault="00956A11" w:rsidP="00956A11">
            <w:r w:rsidRPr="00C70C76">
              <w:t xml:space="preserve">Prepare meat, poultry, and seafood recipes using dry, moist, and combination cooking </w:t>
            </w:r>
            <w:r w:rsidR="007179BB">
              <w:t>methods</w:t>
            </w:r>
            <w:r w:rsidRPr="00C70C76">
              <w:t>.</w:t>
            </w:r>
          </w:p>
        </w:tc>
        <w:tc>
          <w:tcPr>
            <w:tcW w:w="1620" w:type="dxa"/>
            <w:vAlign w:val="center"/>
          </w:tcPr>
          <w:p w14:paraId="1479136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EFC28F1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31DB38BF" w14:textId="581372C5" w:rsidR="00956A11" w:rsidRPr="001F72A9" w:rsidRDefault="00956A11" w:rsidP="00956A11">
            <w:r w:rsidRPr="00C70C76">
              <w:t>1805</w:t>
            </w:r>
          </w:p>
        </w:tc>
        <w:tc>
          <w:tcPr>
            <w:tcW w:w="7650" w:type="dxa"/>
            <w:vAlign w:val="center"/>
          </w:tcPr>
          <w:p w14:paraId="421CB654" w14:textId="54A78557" w:rsidR="00956A11" w:rsidRPr="001F72A9" w:rsidRDefault="00956A11" w:rsidP="00956A11">
            <w:r w:rsidRPr="00C70C76">
              <w:t>Check for degrees of doneness.</w:t>
            </w:r>
          </w:p>
        </w:tc>
        <w:tc>
          <w:tcPr>
            <w:tcW w:w="1620" w:type="dxa"/>
            <w:vAlign w:val="center"/>
          </w:tcPr>
          <w:p w14:paraId="628B7E2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86C736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27845ED0" w14:textId="39B33798" w:rsidR="00956A11" w:rsidRPr="00BD2C47" w:rsidRDefault="00956A11" w:rsidP="00956A11">
            <w:r w:rsidRPr="00C70C76">
              <w:t>1806</w:t>
            </w:r>
          </w:p>
        </w:tc>
        <w:tc>
          <w:tcPr>
            <w:tcW w:w="7650" w:type="dxa"/>
            <w:vAlign w:val="center"/>
          </w:tcPr>
          <w:p w14:paraId="1C36105B" w14:textId="2B6885A8" w:rsidR="00956A11" w:rsidRPr="00BD2C47" w:rsidRDefault="00956A11" w:rsidP="00956A11">
            <w:r w:rsidRPr="00C70C76">
              <w:t>Fabricate poultry.</w:t>
            </w:r>
          </w:p>
        </w:tc>
        <w:tc>
          <w:tcPr>
            <w:tcW w:w="1620" w:type="dxa"/>
            <w:vAlign w:val="center"/>
          </w:tcPr>
          <w:p w14:paraId="611E2EC6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5593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45C6014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1589EB31" w14:textId="63DC43CA" w:rsidR="00956A11" w:rsidRPr="00BD2C47" w:rsidRDefault="00956A11" w:rsidP="00956A11">
            <w:r w:rsidRPr="00C70C76">
              <w:t>1807</w:t>
            </w:r>
          </w:p>
        </w:tc>
        <w:tc>
          <w:tcPr>
            <w:tcW w:w="7650" w:type="dxa"/>
            <w:vAlign w:val="center"/>
          </w:tcPr>
          <w:p w14:paraId="671061CF" w14:textId="14217A59" w:rsidR="00956A11" w:rsidRPr="00BD2C47" w:rsidRDefault="00956A11" w:rsidP="00956A11">
            <w:r w:rsidRPr="00C70C76">
              <w:t>Fabricate seafood.</w:t>
            </w:r>
          </w:p>
        </w:tc>
        <w:tc>
          <w:tcPr>
            <w:tcW w:w="1620" w:type="dxa"/>
            <w:vAlign w:val="center"/>
          </w:tcPr>
          <w:p w14:paraId="7A852613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2ABF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9B23B3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441F0">
        <w:t xml:space="preserve">Baking </w:t>
      </w:r>
      <w:r w:rsidR="00BF71DB">
        <w:t>and</w:t>
      </w:r>
      <w:r w:rsidR="00E441F0">
        <w:t xml:space="preserve"> Past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05DC05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441F0" w:rsidRPr="00E60D07" w14:paraId="394BEB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AF2CD8" w14:textId="28AE382B" w:rsidR="00E441F0" w:rsidRPr="00E60D07" w:rsidRDefault="00E441F0" w:rsidP="00E441F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585CFE" w14:textId="40C32AE4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  <w:r w:rsidR="00F55D1E">
              <w:t xml:space="preserve"> (1901-1904)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3125844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EFEFA" w14:textId="3F704E99" w:rsidR="00E441F0" w:rsidRPr="001F72A9" w:rsidRDefault="00E441F0" w:rsidP="00E441F0">
            <w:r w:rsidRPr="007A5798">
              <w:t>1905</w:t>
            </w:r>
          </w:p>
        </w:tc>
        <w:tc>
          <w:tcPr>
            <w:tcW w:w="7650" w:type="dxa"/>
            <w:vAlign w:val="center"/>
          </w:tcPr>
          <w:p w14:paraId="05489085" w14:textId="5B08E043" w:rsidR="00E441F0" w:rsidRPr="001F72A9" w:rsidRDefault="00E441F0" w:rsidP="00E441F0">
            <w:r w:rsidRPr="007A5798">
              <w:t>Prepare quick breads.</w:t>
            </w:r>
          </w:p>
        </w:tc>
        <w:tc>
          <w:tcPr>
            <w:tcW w:w="1620" w:type="dxa"/>
            <w:vAlign w:val="center"/>
          </w:tcPr>
          <w:p w14:paraId="4BDCEDA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71130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7505191" w14:textId="557ABC7A" w:rsidR="00E441F0" w:rsidRPr="001F72A9" w:rsidRDefault="00E441F0" w:rsidP="00E441F0">
            <w:r w:rsidRPr="007A5798">
              <w:t>1906</w:t>
            </w:r>
          </w:p>
        </w:tc>
        <w:tc>
          <w:tcPr>
            <w:tcW w:w="7650" w:type="dxa"/>
            <w:vAlign w:val="center"/>
          </w:tcPr>
          <w:p w14:paraId="2F55DCE0" w14:textId="7E903E1B" w:rsidR="00E441F0" w:rsidRPr="001F72A9" w:rsidRDefault="00E441F0" w:rsidP="00E441F0">
            <w:r w:rsidRPr="007A5798">
              <w:t>Prepare pies and tarts.</w:t>
            </w:r>
          </w:p>
        </w:tc>
        <w:tc>
          <w:tcPr>
            <w:tcW w:w="1620" w:type="dxa"/>
            <w:vAlign w:val="center"/>
          </w:tcPr>
          <w:p w14:paraId="0C0755D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DDA254D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C4407" w14:textId="2F7ACD51" w:rsidR="00E441F0" w:rsidRPr="001F72A9" w:rsidRDefault="00E441F0" w:rsidP="00E441F0">
            <w:r w:rsidRPr="007A5798">
              <w:lastRenderedPageBreak/>
              <w:t>1907</w:t>
            </w:r>
          </w:p>
        </w:tc>
        <w:tc>
          <w:tcPr>
            <w:tcW w:w="7650" w:type="dxa"/>
            <w:vAlign w:val="center"/>
          </w:tcPr>
          <w:p w14:paraId="197A7EF6" w14:textId="7EAB94DB" w:rsidR="00E441F0" w:rsidRPr="001F72A9" w:rsidRDefault="00E441F0" w:rsidP="00E441F0">
            <w:r w:rsidRPr="007A5798">
              <w:t>Prepare fillings and toppings for baked goods.</w:t>
            </w:r>
          </w:p>
        </w:tc>
        <w:tc>
          <w:tcPr>
            <w:tcW w:w="1620" w:type="dxa"/>
            <w:vAlign w:val="center"/>
          </w:tcPr>
          <w:p w14:paraId="0B65629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BAA020E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4D5DDA6" w14:textId="438DC665" w:rsidR="00E441F0" w:rsidRPr="001F72A9" w:rsidRDefault="00E441F0" w:rsidP="00E441F0">
            <w:r w:rsidRPr="007A5798">
              <w:t>1908</w:t>
            </w:r>
          </w:p>
        </w:tc>
        <w:tc>
          <w:tcPr>
            <w:tcW w:w="7650" w:type="dxa"/>
            <w:vAlign w:val="center"/>
          </w:tcPr>
          <w:p w14:paraId="4BA531F9" w14:textId="177A89ED" w:rsidR="00E441F0" w:rsidRPr="001F72A9" w:rsidRDefault="00E441F0" w:rsidP="00E441F0">
            <w:r w:rsidRPr="007A5798">
              <w:t>Prepare yeast</w:t>
            </w:r>
            <w:r w:rsidR="007179BB">
              <w:t xml:space="preserve"> raised</w:t>
            </w:r>
            <w:r w:rsidRPr="007A5798">
              <w:t xml:space="preserve"> products.</w:t>
            </w:r>
          </w:p>
        </w:tc>
        <w:tc>
          <w:tcPr>
            <w:tcW w:w="1620" w:type="dxa"/>
            <w:vAlign w:val="center"/>
          </w:tcPr>
          <w:p w14:paraId="1B7B034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F412F80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32CE3A9" w14:textId="72A58CF9" w:rsidR="00E441F0" w:rsidRPr="00D11113" w:rsidRDefault="00E441F0" w:rsidP="00E441F0">
            <w:r w:rsidRPr="007A5798">
              <w:t>1909</w:t>
            </w:r>
          </w:p>
        </w:tc>
        <w:tc>
          <w:tcPr>
            <w:tcW w:w="7650" w:type="dxa"/>
            <w:vAlign w:val="center"/>
          </w:tcPr>
          <w:p w14:paraId="0C269208" w14:textId="225F7B44" w:rsidR="00E441F0" w:rsidRPr="00D11113" w:rsidRDefault="00E441F0" w:rsidP="00E441F0">
            <w:r w:rsidRPr="007A5798">
              <w:t xml:space="preserve">Determine the function of baking ingredients.  </w:t>
            </w:r>
          </w:p>
        </w:tc>
        <w:tc>
          <w:tcPr>
            <w:tcW w:w="1620" w:type="dxa"/>
            <w:vAlign w:val="center"/>
          </w:tcPr>
          <w:p w14:paraId="3EBCE2E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E1FF2B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03964CD" w14:textId="7A7A6039" w:rsidR="00E441F0" w:rsidRPr="00D11113" w:rsidRDefault="00E441F0" w:rsidP="00E441F0"/>
        </w:tc>
        <w:tc>
          <w:tcPr>
            <w:tcW w:w="7650" w:type="dxa"/>
            <w:vAlign w:val="center"/>
          </w:tcPr>
          <w:p w14:paraId="64DD1118" w14:textId="5C228217" w:rsidR="00E441F0" w:rsidRPr="00D11113" w:rsidRDefault="00E441F0" w:rsidP="00E441F0">
            <w:r w:rsidRPr="007A5798">
              <w:t>RESERVED</w:t>
            </w:r>
            <w:r w:rsidR="00F24D88">
              <w:t xml:space="preserve"> (1910)</w:t>
            </w:r>
          </w:p>
        </w:tc>
        <w:tc>
          <w:tcPr>
            <w:tcW w:w="1620" w:type="dxa"/>
            <w:vAlign w:val="center"/>
          </w:tcPr>
          <w:p w14:paraId="0FE5B3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B2D6EB2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0FDCA9" w14:textId="43CA6DAF" w:rsidR="00E441F0" w:rsidRPr="00D11113" w:rsidRDefault="00E441F0" w:rsidP="00E441F0"/>
        </w:tc>
        <w:tc>
          <w:tcPr>
            <w:tcW w:w="7650" w:type="dxa"/>
            <w:vAlign w:val="center"/>
          </w:tcPr>
          <w:p w14:paraId="7C912B70" w14:textId="32C51E16" w:rsidR="00E441F0" w:rsidRPr="00D11113" w:rsidRDefault="00E441F0" w:rsidP="00E441F0">
            <w:r w:rsidRPr="007A5798">
              <w:t>RESERVED</w:t>
            </w:r>
            <w:r w:rsidR="00F24D88">
              <w:t xml:space="preserve"> (1911)</w:t>
            </w:r>
          </w:p>
        </w:tc>
        <w:tc>
          <w:tcPr>
            <w:tcW w:w="1620" w:type="dxa"/>
            <w:vAlign w:val="center"/>
          </w:tcPr>
          <w:p w14:paraId="683C6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7F470C4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B162CC4" w14:textId="0EA4349B" w:rsidR="00E441F0" w:rsidRPr="00D11113" w:rsidRDefault="00E441F0" w:rsidP="00E441F0">
            <w:r w:rsidRPr="007A5798">
              <w:t>1912</w:t>
            </w:r>
          </w:p>
        </w:tc>
        <w:tc>
          <w:tcPr>
            <w:tcW w:w="7650" w:type="dxa"/>
            <w:vAlign w:val="center"/>
          </w:tcPr>
          <w:p w14:paraId="1CC05CD5" w14:textId="50A2EA1B" w:rsidR="00E441F0" w:rsidRPr="00D11113" w:rsidRDefault="00E441F0" w:rsidP="00E441F0">
            <w:r w:rsidRPr="007A5798">
              <w:t>Prepare and finish cakes.</w:t>
            </w:r>
          </w:p>
        </w:tc>
        <w:tc>
          <w:tcPr>
            <w:tcW w:w="1620" w:type="dxa"/>
            <w:vAlign w:val="center"/>
          </w:tcPr>
          <w:p w14:paraId="1AB6142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789191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45068D7" w14:textId="47DE9988" w:rsidR="00E441F0" w:rsidRPr="00D11113" w:rsidRDefault="00E441F0" w:rsidP="00E441F0"/>
        </w:tc>
        <w:tc>
          <w:tcPr>
            <w:tcW w:w="7650" w:type="dxa"/>
            <w:vAlign w:val="center"/>
          </w:tcPr>
          <w:p w14:paraId="6BD2AF15" w14:textId="3105B6B4" w:rsidR="00E441F0" w:rsidRPr="00D11113" w:rsidRDefault="00E441F0" w:rsidP="00E441F0">
            <w:r w:rsidRPr="007A5798">
              <w:t>RESERVED</w:t>
            </w:r>
            <w:r w:rsidR="00F24D88">
              <w:t xml:space="preserve"> (1913)</w:t>
            </w:r>
          </w:p>
        </w:tc>
        <w:tc>
          <w:tcPr>
            <w:tcW w:w="1620" w:type="dxa"/>
            <w:vAlign w:val="center"/>
          </w:tcPr>
          <w:p w14:paraId="0C93B490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F2A601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F441192" w14:textId="6F079146" w:rsidR="00E441F0" w:rsidRPr="00D11113" w:rsidRDefault="00E441F0" w:rsidP="00E441F0">
            <w:r w:rsidRPr="007A5798">
              <w:t>1914</w:t>
            </w:r>
          </w:p>
        </w:tc>
        <w:tc>
          <w:tcPr>
            <w:tcW w:w="7650" w:type="dxa"/>
            <w:vAlign w:val="center"/>
          </w:tcPr>
          <w:p w14:paraId="3162E9C1" w14:textId="530A0005" w:rsidR="00E441F0" w:rsidRPr="00D11113" w:rsidRDefault="00E441F0" w:rsidP="00E441F0">
            <w:r w:rsidRPr="007A5798">
              <w:t>Prepare cookies.</w:t>
            </w:r>
          </w:p>
        </w:tc>
        <w:tc>
          <w:tcPr>
            <w:tcW w:w="1620" w:type="dxa"/>
            <w:vAlign w:val="center"/>
          </w:tcPr>
          <w:p w14:paraId="3AAE512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51E39F3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E2FE1E0" w14:textId="41B4D0C5" w:rsidR="00E441F0" w:rsidRPr="00D11113" w:rsidRDefault="00E441F0" w:rsidP="00E441F0"/>
        </w:tc>
        <w:tc>
          <w:tcPr>
            <w:tcW w:w="7650" w:type="dxa"/>
            <w:vAlign w:val="center"/>
          </w:tcPr>
          <w:p w14:paraId="7DF91D6C" w14:textId="3D6F42EA" w:rsidR="00E441F0" w:rsidRPr="00D11113" w:rsidRDefault="00E441F0" w:rsidP="00E441F0">
            <w:r w:rsidRPr="007A5798">
              <w:t>RESERVED</w:t>
            </w:r>
            <w:r w:rsidR="00F24D88">
              <w:t xml:space="preserve"> (1915)</w:t>
            </w:r>
          </w:p>
        </w:tc>
        <w:tc>
          <w:tcPr>
            <w:tcW w:w="1620" w:type="dxa"/>
            <w:vAlign w:val="center"/>
          </w:tcPr>
          <w:p w14:paraId="58EAAA4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384E35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2B496" w14:textId="21CF0EBE" w:rsidR="00E441F0" w:rsidRPr="00D11113" w:rsidRDefault="00E441F0" w:rsidP="00E441F0">
            <w:r w:rsidRPr="007A5798">
              <w:t>1916</w:t>
            </w:r>
          </w:p>
        </w:tc>
        <w:tc>
          <w:tcPr>
            <w:tcW w:w="7650" w:type="dxa"/>
            <w:vAlign w:val="center"/>
          </w:tcPr>
          <w:p w14:paraId="2DC6B4A9" w14:textId="348AA108" w:rsidR="00E441F0" w:rsidRPr="00D11113" w:rsidRDefault="00E441F0" w:rsidP="00E441F0">
            <w:r w:rsidRPr="007A5798">
              <w:t xml:space="preserve">Prepare pate a </w:t>
            </w:r>
            <w:proofErr w:type="gramStart"/>
            <w:r w:rsidRPr="007A5798">
              <w:t>chou</w:t>
            </w:r>
            <w:r w:rsidR="00710B38">
              <w:t>x products</w:t>
            </w:r>
            <w:proofErr w:type="gramEnd"/>
            <w:r w:rsidRPr="007A5798">
              <w:t>.</w:t>
            </w:r>
          </w:p>
        </w:tc>
        <w:tc>
          <w:tcPr>
            <w:tcW w:w="1620" w:type="dxa"/>
            <w:vAlign w:val="center"/>
          </w:tcPr>
          <w:p w14:paraId="3B0D8CE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AA998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A516DCA" w14:textId="73CAA08B" w:rsidR="00E441F0" w:rsidRPr="00D11113" w:rsidRDefault="00E441F0" w:rsidP="00E441F0">
            <w:r w:rsidRPr="007A5798">
              <w:t>1917</w:t>
            </w:r>
          </w:p>
        </w:tc>
        <w:tc>
          <w:tcPr>
            <w:tcW w:w="7650" w:type="dxa"/>
            <w:vAlign w:val="center"/>
          </w:tcPr>
          <w:p w14:paraId="40EDAAE3" w14:textId="5A167755" w:rsidR="00E441F0" w:rsidRPr="00D11113" w:rsidRDefault="00E441F0" w:rsidP="00E441F0">
            <w:r w:rsidRPr="007A5798">
              <w:t>Prepare custards and puddings.</w:t>
            </w:r>
          </w:p>
        </w:tc>
        <w:tc>
          <w:tcPr>
            <w:tcW w:w="1620" w:type="dxa"/>
            <w:vAlign w:val="center"/>
          </w:tcPr>
          <w:p w14:paraId="78C18B6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0F65595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19B332B" w14:textId="50B9F1A7" w:rsidR="00E441F0" w:rsidRPr="00D11113" w:rsidRDefault="00E441F0" w:rsidP="00E441F0"/>
        </w:tc>
        <w:tc>
          <w:tcPr>
            <w:tcW w:w="7650" w:type="dxa"/>
            <w:vAlign w:val="center"/>
          </w:tcPr>
          <w:p w14:paraId="5A06B40A" w14:textId="24C37C0A" w:rsidR="00E441F0" w:rsidRPr="00D11113" w:rsidRDefault="00E441F0" w:rsidP="00E441F0">
            <w:r w:rsidRPr="007A5798">
              <w:t>RESERVED</w:t>
            </w:r>
            <w:r w:rsidR="00F24D88">
              <w:t xml:space="preserve"> (1918)</w:t>
            </w:r>
          </w:p>
        </w:tc>
        <w:tc>
          <w:tcPr>
            <w:tcW w:w="1620" w:type="dxa"/>
            <w:vAlign w:val="center"/>
          </w:tcPr>
          <w:p w14:paraId="4E35BF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AF628AF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8C13D" w14:textId="5F5210ED" w:rsidR="00E441F0" w:rsidRPr="00D11113" w:rsidRDefault="00E441F0" w:rsidP="00E441F0">
            <w:r w:rsidRPr="007A5798">
              <w:t>1919</w:t>
            </w:r>
          </w:p>
        </w:tc>
        <w:tc>
          <w:tcPr>
            <w:tcW w:w="7650" w:type="dxa"/>
            <w:vAlign w:val="center"/>
          </w:tcPr>
          <w:p w14:paraId="12CA0593" w14:textId="081F72BB" w:rsidR="00E441F0" w:rsidRPr="00D11113" w:rsidRDefault="00E441F0" w:rsidP="00E441F0">
            <w:r w:rsidRPr="007A5798">
              <w:t>Prepare dessert sauces.</w:t>
            </w:r>
          </w:p>
        </w:tc>
        <w:tc>
          <w:tcPr>
            <w:tcW w:w="1620" w:type="dxa"/>
            <w:vAlign w:val="center"/>
          </w:tcPr>
          <w:p w14:paraId="6B4485A8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710B38" w:rsidRPr="00E60D07" w14:paraId="29EA20F0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510E86D" w14:textId="5EDFA62A" w:rsidR="00710B38" w:rsidRPr="007A5798" w:rsidRDefault="00710B38" w:rsidP="00E441F0">
            <w:r>
              <w:t>1920</w:t>
            </w:r>
          </w:p>
        </w:tc>
        <w:tc>
          <w:tcPr>
            <w:tcW w:w="7650" w:type="dxa"/>
            <w:vAlign w:val="center"/>
          </w:tcPr>
          <w:p w14:paraId="34B165C1" w14:textId="33DA262C" w:rsidR="00710B38" w:rsidRPr="007A5798" w:rsidRDefault="00710B38" w:rsidP="00E441F0">
            <w:r>
              <w:t>Create plated desserts.</w:t>
            </w:r>
          </w:p>
        </w:tc>
        <w:tc>
          <w:tcPr>
            <w:tcW w:w="1620" w:type="dxa"/>
            <w:vAlign w:val="center"/>
          </w:tcPr>
          <w:p w14:paraId="149973E2" w14:textId="77777777" w:rsidR="00710B38" w:rsidRPr="00E60D07" w:rsidRDefault="00710B38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F659D" w14:textId="77777777" w:rsidR="00710B38" w:rsidRPr="00E60D07" w:rsidRDefault="00710B38" w:rsidP="00E441F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3A70E50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B719D0">
        <w:t>Menu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398759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3D9BE8E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794819" w14:textId="7E28ABCE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DCFC437" w14:textId="01E82CA2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  <w:r w:rsidR="00F24D88">
              <w:t xml:space="preserve"> (2001)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31EBC6D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1419B8A" w14:textId="48EC3FD2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2</w:t>
            </w:r>
          </w:p>
        </w:tc>
        <w:tc>
          <w:tcPr>
            <w:tcW w:w="7650" w:type="dxa"/>
            <w:vAlign w:val="center"/>
          </w:tcPr>
          <w:p w14:paraId="6CF8BF84" w14:textId="38F6A014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Determine the methods for giving variety to a menu.</w:t>
            </w:r>
          </w:p>
        </w:tc>
        <w:tc>
          <w:tcPr>
            <w:tcW w:w="1620" w:type="dxa"/>
            <w:vAlign w:val="center"/>
          </w:tcPr>
          <w:p w14:paraId="1DD8289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0FCD87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D391661" w14:textId="7954012F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21C5803" w14:textId="6B6E365E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  <w:r w:rsidR="00F24D88">
              <w:t xml:space="preserve"> (2003)</w:t>
            </w:r>
          </w:p>
        </w:tc>
        <w:tc>
          <w:tcPr>
            <w:tcW w:w="1620" w:type="dxa"/>
            <w:vAlign w:val="center"/>
          </w:tcPr>
          <w:p w14:paraId="24693D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8D49F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08D073" w14:textId="7971EE4D" w:rsidR="00B719D0" w:rsidRPr="001F72A9" w:rsidRDefault="00B719D0" w:rsidP="00B719D0">
            <w:r w:rsidRPr="008D15A4">
              <w:t>2004</w:t>
            </w:r>
          </w:p>
        </w:tc>
        <w:tc>
          <w:tcPr>
            <w:tcW w:w="7650" w:type="dxa"/>
            <w:vAlign w:val="center"/>
          </w:tcPr>
          <w:p w14:paraId="1031C4B7" w14:textId="566E8FC7" w:rsidR="00B719D0" w:rsidRPr="001F72A9" w:rsidRDefault="00B719D0" w:rsidP="00B719D0">
            <w:r w:rsidRPr="008D15A4">
              <w:t xml:space="preserve">Create an a la carte restaurant menu with </w:t>
            </w:r>
            <w:r w:rsidR="007179BB">
              <w:t xml:space="preserve">item </w:t>
            </w:r>
            <w:r w:rsidRPr="008D15A4">
              <w:t>descriptions.</w:t>
            </w:r>
          </w:p>
        </w:tc>
        <w:tc>
          <w:tcPr>
            <w:tcW w:w="1620" w:type="dxa"/>
            <w:vAlign w:val="center"/>
          </w:tcPr>
          <w:p w14:paraId="605465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CF5C90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E4780C" w14:textId="54894D03" w:rsidR="00B719D0" w:rsidRPr="001F72A9" w:rsidRDefault="00B719D0" w:rsidP="00B719D0">
            <w:r w:rsidRPr="008D15A4">
              <w:t>2005</w:t>
            </w:r>
          </w:p>
        </w:tc>
        <w:tc>
          <w:tcPr>
            <w:tcW w:w="7650" w:type="dxa"/>
            <w:vAlign w:val="center"/>
          </w:tcPr>
          <w:p w14:paraId="5ADE5546" w14:textId="1BF8CA59" w:rsidR="00B719D0" w:rsidRPr="001F72A9" w:rsidRDefault="00B719D0" w:rsidP="00B719D0">
            <w:r w:rsidRPr="008D15A4">
              <w:t>Create menu formats.</w:t>
            </w:r>
          </w:p>
        </w:tc>
        <w:tc>
          <w:tcPr>
            <w:tcW w:w="1620" w:type="dxa"/>
            <w:vAlign w:val="center"/>
          </w:tcPr>
          <w:p w14:paraId="1E7A545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E96FE6" w:rsidRPr="00E60D07" w14:paraId="2EE2CA3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D8B754C" w14:textId="12A6289B" w:rsidR="00E96FE6" w:rsidRPr="008D15A4" w:rsidRDefault="00E96FE6" w:rsidP="00B719D0">
            <w:r>
              <w:t>2006</w:t>
            </w:r>
          </w:p>
        </w:tc>
        <w:tc>
          <w:tcPr>
            <w:tcW w:w="7650" w:type="dxa"/>
            <w:vAlign w:val="center"/>
          </w:tcPr>
          <w:p w14:paraId="2A1FB203" w14:textId="76579384" w:rsidR="00E96FE6" w:rsidRPr="008D15A4" w:rsidRDefault="00E96FE6" w:rsidP="00B719D0">
            <w:r>
              <w:t>Calculate food costs, percentages, and mark-up.</w:t>
            </w:r>
          </w:p>
        </w:tc>
        <w:tc>
          <w:tcPr>
            <w:tcW w:w="1620" w:type="dxa"/>
            <w:vAlign w:val="center"/>
          </w:tcPr>
          <w:p w14:paraId="1CFCE8EB" w14:textId="77777777" w:rsidR="00E96FE6" w:rsidRPr="00E60D07" w:rsidRDefault="00E96FE6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805251" w14:textId="77777777" w:rsidR="00E96FE6" w:rsidRPr="00E60D07" w:rsidRDefault="00E96FE6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7B825AC9" w:rsidR="00D47433" w:rsidRDefault="00D47433" w:rsidP="00D47433">
      <w:pPr>
        <w:pStyle w:val="Heading2"/>
      </w:pPr>
      <w:r>
        <w:t xml:space="preserve">2100 </w:t>
      </w:r>
      <w:r w:rsidR="00B719D0">
        <w:t>Back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69F8DA18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D1B1EB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4CAD837" w14:textId="306E60C2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4D57F90" w14:textId="6C467C21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  <w:r w:rsidR="00F24D88">
              <w:t xml:space="preserve"> (2101)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F69D5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475A813" w14:textId="60A73BE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2</w:t>
            </w:r>
          </w:p>
        </w:tc>
        <w:tc>
          <w:tcPr>
            <w:tcW w:w="7650" w:type="dxa"/>
            <w:vAlign w:val="center"/>
          </w:tcPr>
          <w:p w14:paraId="50BD9BB8" w14:textId="467906B1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Set up, operate</w:t>
            </w:r>
            <w:r w:rsidR="007179BB">
              <w:t>,</w:t>
            </w:r>
            <w:r w:rsidRPr="00E453AD">
              <w:t xml:space="preserve"> and break down a ware</w:t>
            </w:r>
            <w:r w:rsidR="00E96FE6">
              <w:t>-</w:t>
            </w:r>
            <w:r w:rsidRPr="00E453AD">
              <w:t>washing station</w:t>
            </w:r>
          </w:p>
        </w:tc>
        <w:tc>
          <w:tcPr>
            <w:tcW w:w="1620" w:type="dxa"/>
            <w:vAlign w:val="center"/>
          </w:tcPr>
          <w:p w14:paraId="150BD2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D01FCB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FFFEB0E" w14:textId="1582C487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7E93724" w14:textId="61E21D39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  <w:r w:rsidR="00F55D1E">
              <w:t xml:space="preserve"> (2103-2109)</w:t>
            </w:r>
          </w:p>
        </w:tc>
        <w:tc>
          <w:tcPr>
            <w:tcW w:w="1620" w:type="dxa"/>
            <w:vAlign w:val="center"/>
          </w:tcPr>
          <w:p w14:paraId="18F5210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331C4C3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CB6C56B" w14:textId="465B30BD" w:rsidR="00B719D0" w:rsidRPr="001F72A9" w:rsidRDefault="00B719D0" w:rsidP="00B719D0">
            <w:r w:rsidRPr="00E453AD">
              <w:t>2110</w:t>
            </w:r>
          </w:p>
        </w:tc>
        <w:tc>
          <w:tcPr>
            <w:tcW w:w="7650" w:type="dxa"/>
            <w:vAlign w:val="center"/>
          </w:tcPr>
          <w:p w14:paraId="3AC0908F" w14:textId="74389C98" w:rsidR="00B719D0" w:rsidRPr="001F72A9" w:rsidRDefault="00B719D0" w:rsidP="00B719D0">
            <w:r w:rsidRPr="00E453AD">
              <w:t xml:space="preserve">Set up, operate, and break down hot line stations. </w:t>
            </w:r>
          </w:p>
        </w:tc>
        <w:tc>
          <w:tcPr>
            <w:tcW w:w="1620" w:type="dxa"/>
            <w:vAlign w:val="center"/>
          </w:tcPr>
          <w:p w14:paraId="08768D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876FC6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223533F" w14:textId="3ADC6543" w:rsidR="00B719D0" w:rsidRPr="00594F76" w:rsidRDefault="00B719D0" w:rsidP="00B719D0">
            <w:r w:rsidRPr="00E453AD">
              <w:t>2111</w:t>
            </w:r>
          </w:p>
        </w:tc>
        <w:tc>
          <w:tcPr>
            <w:tcW w:w="7650" w:type="dxa"/>
            <w:vAlign w:val="center"/>
          </w:tcPr>
          <w:p w14:paraId="703D5147" w14:textId="34258080" w:rsidR="00B719D0" w:rsidRPr="00594F76" w:rsidRDefault="00B719D0" w:rsidP="00B719D0">
            <w:r w:rsidRPr="00E453AD">
              <w:t xml:space="preserve">Set up, operate, and break down </w:t>
            </w:r>
            <w:proofErr w:type="spellStart"/>
            <w:r w:rsidRPr="00E453AD">
              <w:t>garde</w:t>
            </w:r>
            <w:proofErr w:type="spellEnd"/>
            <w:r w:rsidRPr="00E453AD">
              <w:t xml:space="preserve"> manger stations. </w:t>
            </w:r>
          </w:p>
        </w:tc>
        <w:tc>
          <w:tcPr>
            <w:tcW w:w="1620" w:type="dxa"/>
            <w:vAlign w:val="center"/>
          </w:tcPr>
          <w:p w14:paraId="7B6416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B60F5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244E9C7B" w:rsidR="00D47433" w:rsidRDefault="00D47433" w:rsidP="00D47433">
      <w:pPr>
        <w:pStyle w:val="Heading2"/>
      </w:pPr>
      <w:r>
        <w:t xml:space="preserve">2200 </w:t>
      </w:r>
      <w:r w:rsidR="00B719D0">
        <w:t>Front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758D85E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6559081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7F4527" w14:textId="19BE0BF4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1</w:t>
            </w:r>
          </w:p>
        </w:tc>
        <w:tc>
          <w:tcPr>
            <w:tcW w:w="7650" w:type="dxa"/>
            <w:vAlign w:val="center"/>
          </w:tcPr>
          <w:p w14:paraId="5D8CE58C" w14:textId="07DD0B1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 xml:space="preserve">Determine various types of service used in restaurants. 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737A0E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39931E7" w14:textId="37A16EA4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71C3DF0" w14:textId="5C4AAB7B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RESERVED</w:t>
            </w:r>
            <w:r w:rsidR="00447A00">
              <w:t xml:space="preserve"> (2202)</w:t>
            </w:r>
          </w:p>
        </w:tc>
        <w:tc>
          <w:tcPr>
            <w:tcW w:w="1620" w:type="dxa"/>
            <w:vAlign w:val="center"/>
          </w:tcPr>
          <w:p w14:paraId="218103E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3E2DA3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C25F093" w14:textId="04458C07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3</w:t>
            </w:r>
          </w:p>
        </w:tc>
        <w:tc>
          <w:tcPr>
            <w:tcW w:w="7650" w:type="dxa"/>
            <w:vAlign w:val="center"/>
          </w:tcPr>
          <w:p w14:paraId="368B2BFE" w14:textId="21F60CC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Perform duties of a host.</w:t>
            </w:r>
          </w:p>
        </w:tc>
        <w:tc>
          <w:tcPr>
            <w:tcW w:w="1620" w:type="dxa"/>
            <w:vAlign w:val="center"/>
          </w:tcPr>
          <w:p w14:paraId="14237B0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A6DCC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D9AB0B" w14:textId="3D2779BA" w:rsidR="00B719D0" w:rsidRPr="001F72A9" w:rsidRDefault="00B719D0" w:rsidP="00B719D0">
            <w:r w:rsidRPr="00705C02">
              <w:t>2204</w:t>
            </w:r>
          </w:p>
        </w:tc>
        <w:tc>
          <w:tcPr>
            <w:tcW w:w="7650" w:type="dxa"/>
            <w:vAlign w:val="center"/>
          </w:tcPr>
          <w:p w14:paraId="6983C100" w14:textId="71E4D881" w:rsidR="00B719D0" w:rsidRPr="001F72A9" w:rsidRDefault="00B719D0" w:rsidP="00B719D0">
            <w:r w:rsidRPr="00705C02">
              <w:t>Perform duties of a beverage professional.</w:t>
            </w:r>
          </w:p>
        </w:tc>
        <w:tc>
          <w:tcPr>
            <w:tcW w:w="1620" w:type="dxa"/>
            <w:vAlign w:val="center"/>
          </w:tcPr>
          <w:p w14:paraId="7E900E8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57EE73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42C5B0" w14:textId="4B948B48" w:rsidR="00B719D0" w:rsidRPr="001F72A9" w:rsidRDefault="00B719D0" w:rsidP="00B719D0">
            <w:r w:rsidRPr="00705C02">
              <w:t>2205</w:t>
            </w:r>
          </w:p>
        </w:tc>
        <w:tc>
          <w:tcPr>
            <w:tcW w:w="7650" w:type="dxa"/>
            <w:vAlign w:val="center"/>
          </w:tcPr>
          <w:p w14:paraId="59A6E18E" w14:textId="2F2100F2" w:rsidR="00B719D0" w:rsidRPr="001F72A9" w:rsidRDefault="00B719D0" w:rsidP="00B719D0">
            <w:r w:rsidRPr="00705C02">
              <w:t>Perform duties of a cashier.</w:t>
            </w:r>
          </w:p>
        </w:tc>
        <w:tc>
          <w:tcPr>
            <w:tcW w:w="1620" w:type="dxa"/>
            <w:vAlign w:val="center"/>
          </w:tcPr>
          <w:p w14:paraId="7227DEA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08F308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0788C49" w14:textId="200AF6E6" w:rsidR="00B719D0" w:rsidRPr="001F72A9" w:rsidRDefault="00B719D0" w:rsidP="00B719D0">
            <w:r w:rsidRPr="00705C02">
              <w:t>2206</w:t>
            </w:r>
          </w:p>
        </w:tc>
        <w:tc>
          <w:tcPr>
            <w:tcW w:w="7650" w:type="dxa"/>
            <w:vAlign w:val="center"/>
          </w:tcPr>
          <w:p w14:paraId="1BAA908F" w14:textId="45810CF1" w:rsidR="00B719D0" w:rsidRPr="001F72A9" w:rsidRDefault="00B719D0" w:rsidP="00B719D0">
            <w:r w:rsidRPr="00705C02">
              <w:t>Perform duties of a server.</w:t>
            </w:r>
          </w:p>
        </w:tc>
        <w:tc>
          <w:tcPr>
            <w:tcW w:w="1620" w:type="dxa"/>
            <w:vAlign w:val="center"/>
          </w:tcPr>
          <w:p w14:paraId="79786EB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830BCD2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46132B" w14:textId="0B7C037D" w:rsidR="00B719D0" w:rsidRPr="001F72A9" w:rsidRDefault="00B719D0" w:rsidP="00B719D0">
            <w:r w:rsidRPr="00705C02">
              <w:t>2207</w:t>
            </w:r>
          </w:p>
        </w:tc>
        <w:tc>
          <w:tcPr>
            <w:tcW w:w="7650" w:type="dxa"/>
            <w:vAlign w:val="center"/>
          </w:tcPr>
          <w:p w14:paraId="4B5A4E2F" w14:textId="6F9FFCD6" w:rsidR="00B719D0" w:rsidRPr="001F72A9" w:rsidRDefault="00B719D0" w:rsidP="00B719D0">
            <w:r w:rsidRPr="00705C02">
              <w:t>Perform duties of a food runner.</w:t>
            </w:r>
          </w:p>
        </w:tc>
        <w:tc>
          <w:tcPr>
            <w:tcW w:w="1620" w:type="dxa"/>
            <w:vAlign w:val="center"/>
          </w:tcPr>
          <w:p w14:paraId="62763A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952B62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C891D8" w14:textId="6C9BDE5A" w:rsidR="00B719D0" w:rsidRPr="001F72A9" w:rsidRDefault="00B719D0" w:rsidP="00B719D0">
            <w:r w:rsidRPr="00705C02">
              <w:t>2208</w:t>
            </w:r>
          </w:p>
        </w:tc>
        <w:tc>
          <w:tcPr>
            <w:tcW w:w="7650" w:type="dxa"/>
            <w:vAlign w:val="center"/>
          </w:tcPr>
          <w:p w14:paraId="498FBEDF" w14:textId="5C9A8D71" w:rsidR="00B719D0" w:rsidRPr="001F72A9" w:rsidRDefault="00B719D0" w:rsidP="00B719D0">
            <w:r w:rsidRPr="00705C02">
              <w:t xml:space="preserve">Perform </w:t>
            </w:r>
            <w:proofErr w:type="spellStart"/>
            <w:r w:rsidRPr="00705C02">
              <w:t>sidework</w:t>
            </w:r>
            <w:proofErr w:type="spellEnd"/>
            <w:r w:rsidRPr="00705C02">
              <w:t xml:space="preserve"> duties.</w:t>
            </w:r>
          </w:p>
        </w:tc>
        <w:tc>
          <w:tcPr>
            <w:tcW w:w="1620" w:type="dxa"/>
            <w:vAlign w:val="center"/>
          </w:tcPr>
          <w:p w14:paraId="2A9A3B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FEE3A7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3D5D983" w14:textId="471E6511" w:rsidR="00B719D0" w:rsidRPr="00D11113" w:rsidRDefault="00B719D0" w:rsidP="00B719D0"/>
        </w:tc>
        <w:tc>
          <w:tcPr>
            <w:tcW w:w="7650" w:type="dxa"/>
            <w:vAlign w:val="center"/>
          </w:tcPr>
          <w:p w14:paraId="7E064363" w14:textId="37CA1C0A" w:rsidR="00B719D0" w:rsidRPr="00D11113" w:rsidRDefault="00B719D0" w:rsidP="00B719D0">
            <w:r w:rsidRPr="00705C02">
              <w:t>RESERVED</w:t>
            </w:r>
            <w:r w:rsidR="00F55D1E">
              <w:t xml:space="preserve"> (2209-2211)</w:t>
            </w:r>
          </w:p>
        </w:tc>
        <w:tc>
          <w:tcPr>
            <w:tcW w:w="1620" w:type="dxa"/>
            <w:vAlign w:val="center"/>
          </w:tcPr>
          <w:p w14:paraId="5154342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440C6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57A20F4" w14:textId="07727FAA" w:rsidR="00B719D0" w:rsidRPr="00DB2E1C" w:rsidRDefault="00B719D0" w:rsidP="00B719D0">
            <w:r w:rsidRPr="00705C02">
              <w:t>2212</w:t>
            </w:r>
          </w:p>
        </w:tc>
        <w:tc>
          <w:tcPr>
            <w:tcW w:w="7650" w:type="dxa"/>
            <w:vAlign w:val="center"/>
          </w:tcPr>
          <w:p w14:paraId="294EF820" w14:textId="4E984136" w:rsidR="00B719D0" w:rsidRPr="00DB2E1C" w:rsidRDefault="00B719D0" w:rsidP="00B719D0">
            <w:r w:rsidRPr="00705C02">
              <w:t xml:space="preserve">Follow rules of table service. </w:t>
            </w:r>
          </w:p>
        </w:tc>
        <w:tc>
          <w:tcPr>
            <w:tcW w:w="1620" w:type="dxa"/>
            <w:vAlign w:val="center"/>
          </w:tcPr>
          <w:p w14:paraId="5591A2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023F3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4BBD88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2733750" w14:textId="420A8966" w:rsidR="00B719D0" w:rsidRPr="00DB2E1C" w:rsidRDefault="00B719D0" w:rsidP="00B719D0">
            <w:r w:rsidRPr="00705C02">
              <w:t>2213</w:t>
            </w:r>
          </w:p>
        </w:tc>
        <w:tc>
          <w:tcPr>
            <w:tcW w:w="7650" w:type="dxa"/>
            <w:vAlign w:val="center"/>
          </w:tcPr>
          <w:p w14:paraId="291DCA43" w14:textId="2945E8DF" w:rsidR="00B719D0" w:rsidRPr="00DB2E1C" w:rsidRDefault="00B719D0" w:rsidP="00B719D0">
            <w:r w:rsidRPr="00705C02">
              <w:t>Use sales techniques for service personnel including menu knowledge and suggestive selling.</w:t>
            </w:r>
          </w:p>
        </w:tc>
        <w:tc>
          <w:tcPr>
            <w:tcW w:w="1620" w:type="dxa"/>
            <w:vAlign w:val="center"/>
          </w:tcPr>
          <w:p w14:paraId="76E529C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80B56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AA7EEF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3102A2" w14:textId="7A036C2E" w:rsidR="00B719D0" w:rsidRPr="00DB2E1C" w:rsidRDefault="00B719D0" w:rsidP="00B719D0">
            <w:r w:rsidRPr="00705C02">
              <w:t>2214</w:t>
            </w:r>
          </w:p>
        </w:tc>
        <w:tc>
          <w:tcPr>
            <w:tcW w:w="7650" w:type="dxa"/>
            <w:vAlign w:val="center"/>
          </w:tcPr>
          <w:p w14:paraId="163EF0DF" w14:textId="705A1140" w:rsidR="00B719D0" w:rsidRPr="00DB2E1C" w:rsidRDefault="00B719D0" w:rsidP="00B719D0">
            <w:r w:rsidRPr="00705C02">
              <w:t>Follow procedures for workflow between dining room and kitchen.</w:t>
            </w:r>
          </w:p>
        </w:tc>
        <w:tc>
          <w:tcPr>
            <w:tcW w:w="1620" w:type="dxa"/>
            <w:vAlign w:val="center"/>
          </w:tcPr>
          <w:p w14:paraId="07AB63C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1F3E5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4AC5E5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1FC690" w14:textId="4A54BDDC" w:rsidR="00B719D0" w:rsidRPr="00DB2E1C" w:rsidRDefault="00B719D0" w:rsidP="00B719D0">
            <w:r w:rsidRPr="00705C02">
              <w:t>2215</w:t>
            </w:r>
          </w:p>
        </w:tc>
        <w:tc>
          <w:tcPr>
            <w:tcW w:w="7650" w:type="dxa"/>
            <w:vAlign w:val="center"/>
          </w:tcPr>
          <w:p w14:paraId="1B115B68" w14:textId="30047345" w:rsidR="00B719D0" w:rsidRPr="00DB2E1C" w:rsidRDefault="00B719D0" w:rsidP="00B719D0">
            <w:r w:rsidRPr="00705C02">
              <w:t>Provide customer service and customer relations.</w:t>
            </w:r>
          </w:p>
        </w:tc>
        <w:tc>
          <w:tcPr>
            <w:tcW w:w="1620" w:type="dxa"/>
            <w:vAlign w:val="center"/>
          </w:tcPr>
          <w:p w14:paraId="03EC57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78F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E94D72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A4A6F9" w14:textId="35C6E972" w:rsidR="00B719D0" w:rsidRPr="00DB2E1C" w:rsidRDefault="00B719D0" w:rsidP="00B719D0">
            <w:r w:rsidRPr="00705C02">
              <w:t>2216</w:t>
            </w:r>
          </w:p>
        </w:tc>
        <w:tc>
          <w:tcPr>
            <w:tcW w:w="7650" w:type="dxa"/>
            <w:vAlign w:val="center"/>
          </w:tcPr>
          <w:p w14:paraId="0FA67EF8" w14:textId="2AF689EA" w:rsidR="00B719D0" w:rsidRPr="00DB2E1C" w:rsidRDefault="00B719D0" w:rsidP="00B719D0">
            <w:r w:rsidRPr="00705C02">
              <w:t>Process guest checks.</w:t>
            </w:r>
          </w:p>
        </w:tc>
        <w:tc>
          <w:tcPr>
            <w:tcW w:w="1620" w:type="dxa"/>
            <w:vAlign w:val="center"/>
          </w:tcPr>
          <w:p w14:paraId="0161A1C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7ECD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E93780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CF3234" w14:textId="4F15A522" w:rsidR="00B719D0" w:rsidRPr="00DB2E1C" w:rsidRDefault="00B719D0" w:rsidP="00B719D0">
            <w:r w:rsidRPr="00705C02">
              <w:t>2217</w:t>
            </w:r>
          </w:p>
        </w:tc>
        <w:tc>
          <w:tcPr>
            <w:tcW w:w="7650" w:type="dxa"/>
            <w:vAlign w:val="center"/>
          </w:tcPr>
          <w:p w14:paraId="1FC5DE8B" w14:textId="0C6CDC00" w:rsidR="00B719D0" w:rsidRPr="00DB2E1C" w:rsidRDefault="00B719D0" w:rsidP="00B719D0">
            <w:r w:rsidRPr="00705C02">
              <w:t xml:space="preserve">Perform duties of a bus person. </w:t>
            </w:r>
          </w:p>
        </w:tc>
        <w:tc>
          <w:tcPr>
            <w:tcW w:w="1620" w:type="dxa"/>
            <w:vAlign w:val="center"/>
          </w:tcPr>
          <w:p w14:paraId="04F7325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5233A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0B3D8556" w:rsidR="00D47433" w:rsidRDefault="00D47433" w:rsidP="00D47433">
      <w:pPr>
        <w:pStyle w:val="Heading2"/>
      </w:pPr>
      <w:r>
        <w:t xml:space="preserve">2300 </w:t>
      </w:r>
      <w:r w:rsidR="00B719D0">
        <w:t>Reserved</w:t>
      </w:r>
    </w:p>
    <w:p w14:paraId="0692A2EA" w14:textId="77777777" w:rsidR="00F546CC" w:rsidRDefault="00F546C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7643BC9" w14:textId="639FDA9D" w:rsidR="00D47433" w:rsidRDefault="00D47433" w:rsidP="00D47433">
      <w:pPr>
        <w:pStyle w:val="Heading2"/>
      </w:pPr>
      <w:r>
        <w:lastRenderedPageBreak/>
        <w:t xml:space="preserve">2400 </w:t>
      </w:r>
      <w:r w:rsidR="00B719D0">
        <w:t>Foodservice Informatio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60F46F5D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553DFB3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7009796" w14:textId="042692B7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CC43F37" w14:textId="62960DD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  <w:r w:rsidR="00447A00">
              <w:t xml:space="preserve"> (2401)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9D78E0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DC8052" w14:textId="7CB6A70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2</w:t>
            </w:r>
          </w:p>
        </w:tc>
        <w:tc>
          <w:tcPr>
            <w:tcW w:w="7650" w:type="dxa"/>
            <w:vAlign w:val="center"/>
          </w:tcPr>
          <w:p w14:paraId="37339ADD" w14:textId="3DF80B5B" w:rsidR="00B719D0" w:rsidRPr="00E60D07" w:rsidRDefault="00E96FE6" w:rsidP="00B719D0">
            <w:pPr>
              <w:rPr>
                <w:rFonts w:eastAsia="Times New Roman" w:cs="Arial"/>
              </w:rPr>
            </w:pPr>
            <w:r>
              <w:t>Investigate</w:t>
            </w:r>
            <w:r w:rsidR="00B719D0" w:rsidRPr="003D36EF">
              <w:t xml:space="preserve"> foodservice industry operations technology, </w:t>
            </w:r>
            <w:r w:rsidR="006D7B09">
              <w:t>e.g., p</w:t>
            </w:r>
            <w:r w:rsidR="00B719D0" w:rsidRPr="003D36EF">
              <w:t xml:space="preserve">oint of </w:t>
            </w:r>
            <w:r w:rsidR="006D7B09">
              <w:t>s</w:t>
            </w:r>
            <w:r w:rsidR="00B719D0" w:rsidRPr="003D36EF">
              <w:t xml:space="preserve">ale </w:t>
            </w:r>
            <w:r w:rsidR="006D7B09">
              <w:t xml:space="preserve">(POS) </w:t>
            </w:r>
            <w:r w:rsidR="00B719D0" w:rsidRPr="003D36EF">
              <w:t>system.</w:t>
            </w:r>
          </w:p>
        </w:tc>
        <w:tc>
          <w:tcPr>
            <w:tcW w:w="1620" w:type="dxa"/>
            <w:vAlign w:val="center"/>
          </w:tcPr>
          <w:p w14:paraId="51C8D84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7187E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D703DF7" w14:textId="56D7277C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061900" w14:textId="03A8F75E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  <w:r w:rsidR="00447A00">
              <w:t xml:space="preserve"> (2403)</w:t>
            </w:r>
          </w:p>
        </w:tc>
        <w:tc>
          <w:tcPr>
            <w:tcW w:w="1620" w:type="dxa"/>
            <w:vAlign w:val="center"/>
          </w:tcPr>
          <w:p w14:paraId="12FA00E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425B10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1B35EAC" w14:textId="6A12F8F0" w:rsidR="00B719D0" w:rsidRPr="001F72A9" w:rsidRDefault="00B719D0" w:rsidP="00B719D0">
            <w:r w:rsidRPr="003D36EF">
              <w:t>2404</w:t>
            </w:r>
          </w:p>
        </w:tc>
        <w:tc>
          <w:tcPr>
            <w:tcW w:w="7650" w:type="dxa"/>
            <w:vAlign w:val="center"/>
          </w:tcPr>
          <w:p w14:paraId="59438D3A" w14:textId="0DACB921" w:rsidR="00B719D0" w:rsidRPr="001F72A9" w:rsidRDefault="00B719D0" w:rsidP="00B719D0">
            <w:r w:rsidRPr="003D36EF">
              <w:t>Use industry communication technology, such as email and social media.</w:t>
            </w:r>
          </w:p>
        </w:tc>
        <w:tc>
          <w:tcPr>
            <w:tcW w:w="1620" w:type="dxa"/>
            <w:vAlign w:val="center"/>
          </w:tcPr>
          <w:p w14:paraId="0F8DD26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975BDDA" w14:textId="23F587EB" w:rsidR="00B719D0" w:rsidRDefault="00B719D0" w:rsidP="00B719D0">
      <w:pPr>
        <w:pStyle w:val="Heading2"/>
      </w:pPr>
      <w:r>
        <w:t>2500 Additional Hot Foods Prepa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719D0" w:rsidRPr="00E60D07" w14:paraId="48D85732" w14:textId="77777777" w:rsidTr="007179B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5013706" w14:textId="77777777" w:rsidR="00B719D0" w:rsidRPr="00E60D07" w:rsidRDefault="00B719D0" w:rsidP="007179B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AA8D16B" w14:textId="77777777" w:rsidR="00B719D0" w:rsidRPr="00E60D07" w:rsidRDefault="00B719D0" w:rsidP="007179B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976F9D2" w14:textId="77777777" w:rsidR="00B719D0" w:rsidRPr="00481622" w:rsidRDefault="00B719D0" w:rsidP="007179B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AC22F" w14:textId="56B33F5A" w:rsidR="00B719D0" w:rsidRPr="00E60D07" w:rsidRDefault="00B719D0" w:rsidP="007179B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7F46C045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95F600" w14:textId="2D055006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1</w:t>
            </w:r>
          </w:p>
        </w:tc>
        <w:tc>
          <w:tcPr>
            <w:tcW w:w="7650" w:type="dxa"/>
            <w:vAlign w:val="center"/>
          </w:tcPr>
          <w:p w14:paraId="4A0B39DD" w14:textId="1CBC5243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Create hot food plate presentations and displays.</w:t>
            </w:r>
          </w:p>
        </w:tc>
        <w:tc>
          <w:tcPr>
            <w:tcW w:w="1620" w:type="dxa"/>
            <w:vAlign w:val="center"/>
            <w:hideMark/>
          </w:tcPr>
          <w:p w14:paraId="2BB7A14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B34AB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15A279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4B1D30" w14:textId="00466C71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2</w:t>
            </w:r>
          </w:p>
        </w:tc>
        <w:tc>
          <w:tcPr>
            <w:tcW w:w="7650" w:type="dxa"/>
            <w:vAlign w:val="center"/>
          </w:tcPr>
          <w:p w14:paraId="54AB99AC" w14:textId="4202B3DB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hors d'oe</w:t>
            </w:r>
            <w:r w:rsidR="00BF71DB">
              <w:t>u</w:t>
            </w:r>
            <w:r w:rsidRPr="009E5B7D">
              <w:t>vres and appetizers.</w:t>
            </w:r>
          </w:p>
        </w:tc>
        <w:tc>
          <w:tcPr>
            <w:tcW w:w="1620" w:type="dxa"/>
            <w:vAlign w:val="center"/>
          </w:tcPr>
          <w:p w14:paraId="5633302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4CB2BC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3D218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AAD803A" w14:textId="65DDCC79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3</w:t>
            </w:r>
          </w:p>
        </w:tc>
        <w:tc>
          <w:tcPr>
            <w:tcW w:w="7650" w:type="dxa"/>
            <w:vAlign w:val="center"/>
          </w:tcPr>
          <w:p w14:paraId="6D1D2FFF" w14:textId="011314E2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sandwiches.</w:t>
            </w:r>
          </w:p>
        </w:tc>
        <w:tc>
          <w:tcPr>
            <w:tcW w:w="1620" w:type="dxa"/>
            <w:vAlign w:val="center"/>
          </w:tcPr>
          <w:p w14:paraId="13C749D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688E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6924AF9F" w14:textId="29A3E399" w:rsidR="00F2522B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14D77DBF" w14:textId="77777777" w:rsidR="00F2522B" w:rsidRDefault="00F2522B" w:rsidP="00F2522B">
      <w:pPr>
        <w:spacing w:after="0" w:line="240" w:lineRule="auto"/>
      </w:pPr>
    </w:p>
    <w:p w14:paraId="3ABE6B0C" w14:textId="5243F9EB" w:rsidR="00F2522B" w:rsidRDefault="002F1317" w:rsidP="00F2522B">
      <w:pPr>
        <w:spacing w:after="0" w:line="240" w:lineRule="auto"/>
        <w:rPr>
          <w:rFonts w:cs="Arial"/>
          <w:color w:val="006699"/>
        </w:rPr>
      </w:pPr>
      <w:hyperlink r:id="rId10" w:history="1">
        <w:r w:rsidR="00F2522B">
          <w:rPr>
            <w:rStyle w:val="Hyperlink"/>
          </w:rPr>
          <w:t>PA In-Demand Occupations List (PA IDOL)</w:t>
        </w:r>
      </w:hyperlink>
    </w:p>
    <w:p w14:paraId="361D850D" w14:textId="77777777" w:rsidR="00F2522B" w:rsidRDefault="002F1317" w:rsidP="00F2522B">
      <w:pPr>
        <w:spacing w:after="0" w:line="240" w:lineRule="auto"/>
        <w:rPr>
          <w:rFonts w:cs="Arial"/>
          <w:color w:val="006699"/>
        </w:rPr>
      </w:pPr>
      <w:hyperlink r:id="rId11" w:history="1">
        <w:r w:rsidR="00F2522B">
          <w:rPr>
            <w:rStyle w:val="Hyperlink"/>
          </w:rPr>
          <w:t>Industry-Recognized Credential Resource Guide</w:t>
        </w:r>
      </w:hyperlink>
    </w:p>
    <w:p w14:paraId="22B6E579" w14:textId="77777777" w:rsidR="00F2522B" w:rsidRPr="00967D2F" w:rsidRDefault="00F2522B" w:rsidP="008F6DD3">
      <w:pPr>
        <w:tabs>
          <w:tab w:val="left" w:pos="10080"/>
        </w:tabs>
      </w:pPr>
    </w:p>
    <w:sectPr w:rsidR="00F2522B" w:rsidRPr="00967D2F" w:rsidSect="00BF71DB">
      <w:headerReference w:type="default" r:id="rId12"/>
      <w:footerReference w:type="default" r:id="rId13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528D5" w14:textId="77777777" w:rsidR="001A3AD4" w:rsidRDefault="001A3AD4" w:rsidP="000733E4">
      <w:pPr>
        <w:spacing w:after="0" w:line="240" w:lineRule="auto"/>
      </w:pPr>
      <w:r>
        <w:separator/>
      </w:r>
    </w:p>
  </w:endnote>
  <w:endnote w:type="continuationSeparator" w:id="0">
    <w:p w14:paraId="1CCEF2D7" w14:textId="77777777" w:rsidR="001A3AD4" w:rsidRDefault="001A3AD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6773BF4" w:rsidR="007179BB" w:rsidRDefault="007179BB" w:rsidP="00704940">
    <w:pPr>
      <w:pStyle w:val="Footer"/>
      <w:tabs>
        <w:tab w:val="clear" w:pos="4680"/>
        <w:tab w:val="clear" w:pos="9360"/>
        <w:tab w:val="right" w:pos="12690"/>
      </w:tabs>
    </w:pPr>
    <w:r w:rsidRPr="003D27C2">
      <w:t xml:space="preserve">Institutional Food Worker CIP </w:t>
    </w:r>
    <w:proofErr w:type="gramStart"/>
    <w:r w:rsidRPr="003D27C2">
      <w:t>12.0508</w:t>
    </w:r>
    <w:r>
      <w:t xml:space="preserve">  POS</w:t>
    </w:r>
    <w:proofErr w:type="gramEnd"/>
    <w:r>
      <w:t xml:space="preserve"> 30  Version </w:t>
    </w:r>
    <w:r w:rsidR="00F2522B">
      <w:t>E</w:t>
    </w:r>
    <w:r w:rsidR="00704940">
      <w:tab/>
    </w:r>
    <w:r w:rsidR="00704940">
      <w:fldChar w:fldCharType="begin"/>
    </w:r>
    <w:r w:rsidR="00704940">
      <w:instrText xml:space="preserve"> PAGE   \* MERGEFORMAT </w:instrText>
    </w:r>
    <w:r w:rsidR="00704940">
      <w:fldChar w:fldCharType="separate"/>
    </w:r>
    <w:r w:rsidR="00704940">
      <w:rPr>
        <w:noProof/>
      </w:rPr>
      <w:t>1</w:t>
    </w:r>
    <w:r w:rsidR="0070494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43B93" w14:textId="77777777" w:rsidR="001A3AD4" w:rsidRDefault="001A3AD4" w:rsidP="000733E4">
      <w:pPr>
        <w:spacing w:after="0" w:line="240" w:lineRule="auto"/>
      </w:pPr>
      <w:r>
        <w:separator/>
      </w:r>
    </w:p>
  </w:footnote>
  <w:footnote w:type="continuationSeparator" w:id="0">
    <w:p w14:paraId="71C63784" w14:textId="77777777" w:rsidR="001A3AD4" w:rsidRDefault="001A3AD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D1F4F" w14:textId="77777777" w:rsidR="00BF71DB" w:rsidRPr="007A6840" w:rsidRDefault="00BF71DB" w:rsidP="00BF71DB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B6CE14" wp14:editId="631428E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94E718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6C2E69E5" w14:textId="77777777" w:rsidR="00BF71DB" w:rsidRDefault="00BF71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wtDQ2N7IwtrBQ0lEKTi0uzszPAykwqQUANr3pKS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A3AD4"/>
    <w:rsid w:val="001C5B5A"/>
    <w:rsid w:val="002146A6"/>
    <w:rsid w:val="00216F40"/>
    <w:rsid w:val="00217F98"/>
    <w:rsid w:val="00264B51"/>
    <w:rsid w:val="002A5F84"/>
    <w:rsid w:val="002F1317"/>
    <w:rsid w:val="00302AF7"/>
    <w:rsid w:val="00305917"/>
    <w:rsid w:val="0033180A"/>
    <w:rsid w:val="003A2995"/>
    <w:rsid w:val="003A6945"/>
    <w:rsid w:val="003D27C2"/>
    <w:rsid w:val="003F39DD"/>
    <w:rsid w:val="00416E25"/>
    <w:rsid w:val="0042025C"/>
    <w:rsid w:val="00435A12"/>
    <w:rsid w:val="00447A00"/>
    <w:rsid w:val="00481622"/>
    <w:rsid w:val="004B5089"/>
    <w:rsid w:val="004C2A92"/>
    <w:rsid w:val="005047EC"/>
    <w:rsid w:val="0050684F"/>
    <w:rsid w:val="00547C10"/>
    <w:rsid w:val="005D6BCE"/>
    <w:rsid w:val="00603FA9"/>
    <w:rsid w:val="006704EF"/>
    <w:rsid w:val="0067745A"/>
    <w:rsid w:val="006D30E5"/>
    <w:rsid w:val="006D7B09"/>
    <w:rsid w:val="006E0583"/>
    <w:rsid w:val="006F2192"/>
    <w:rsid w:val="00704940"/>
    <w:rsid w:val="00710B38"/>
    <w:rsid w:val="007179BB"/>
    <w:rsid w:val="00766496"/>
    <w:rsid w:val="007865A2"/>
    <w:rsid w:val="00793AD0"/>
    <w:rsid w:val="007C61CD"/>
    <w:rsid w:val="007F79E0"/>
    <w:rsid w:val="008033D8"/>
    <w:rsid w:val="008413AD"/>
    <w:rsid w:val="008E2F3F"/>
    <w:rsid w:val="008F6DD3"/>
    <w:rsid w:val="00945C84"/>
    <w:rsid w:val="00953E40"/>
    <w:rsid w:val="00956A11"/>
    <w:rsid w:val="00963472"/>
    <w:rsid w:val="00967D2F"/>
    <w:rsid w:val="00975D91"/>
    <w:rsid w:val="00987FD7"/>
    <w:rsid w:val="009B08CB"/>
    <w:rsid w:val="009B20AB"/>
    <w:rsid w:val="00A434D0"/>
    <w:rsid w:val="00A51931"/>
    <w:rsid w:val="00AB147A"/>
    <w:rsid w:val="00AB3959"/>
    <w:rsid w:val="00AD7047"/>
    <w:rsid w:val="00B42389"/>
    <w:rsid w:val="00B719D0"/>
    <w:rsid w:val="00B824BC"/>
    <w:rsid w:val="00B82CCC"/>
    <w:rsid w:val="00BA4A0F"/>
    <w:rsid w:val="00BB254E"/>
    <w:rsid w:val="00BD2444"/>
    <w:rsid w:val="00BF71DB"/>
    <w:rsid w:val="00C1720A"/>
    <w:rsid w:val="00C30671"/>
    <w:rsid w:val="00C36E47"/>
    <w:rsid w:val="00C54576"/>
    <w:rsid w:val="00CA1AFB"/>
    <w:rsid w:val="00CA5C5A"/>
    <w:rsid w:val="00CC6849"/>
    <w:rsid w:val="00D04192"/>
    <w:rsid w:val="00D47433"/>
    <w:rsid w:val="00D53E56"/>
    <w:rsid w:val="00DB2EBA"/>
    <w:rsid w:val="00DD3EAA"/>
    <w:rsid w:val="00E034CB"/>
    <w:rsid w:val="00E256A2"/>
    <w:rsid w:val="00E31D6A"/>
    <w:rsid w:val="00E441F0"/>
    <w:rsid w:val="00E50587"/>
    <w:rsid w:val="00E60D07"/>
    <w:rsid w:val="00E62D6B"/>
    <w:rsid w:val="00E70D26"/>
    <w:rsid w:val="00E75374"/>
    <w:rsid w:val="00E83B3B"/>
    <w:rsid w:val="00E96FE6"/>
    <w:rsid w:val="00EA52C5"/>
    <w:rsid w:val="00EA581C"/>
    <w:rsid w:val="00EC747E"/>
    <w:rsid w:val="00EE0ECF"/>
    <w:rsid w:val="00EF734D"/>
    <w:rsid w:val="00F13AFD"/>
    <w:rsid w:val="00F13CC6"/>
    <w:rsid w:val="00F15EBF"/>
    <w:rsid w:val="00F24D88"/>
    <w:rsid w:val="00F2522B"/>
    <w:rsid w:val="00F546CC"/>
    <w:rsid w:val="00F55D1E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F2522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5742CC-A218-4E49-91A1-A3DAFF23D4F1}">
  <ds:schemaRefs>
    <ds:schemaRef ds:uri="http://schemas.microsoft.com/office/infopath/2007/PartnerControls"/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7198DB5-A01A-427F-B1A1-3C80064B5E0B}"/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464C3A-33C6-4E36-AA89-71763CDE29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93</Words>
  <Characters>7941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ional Food Worker</dc:title>
  <dc:subject/>
  <dc:creator>Henry, Rachel</dc:creator>
  <cp:keywords/>
  <dc:description/>
  <cp:lastModifiedBy>Heimbach, Bunne</cp:lastModifiedBy>
  <cp:revision>2</cp:revision>
  <dcterms:created xsi:type="dcterms:W3CDTF">2022-04-15T12:29:00Z</dcterms:created>
  <dcterms:modified xsi:type="dcterms:W3CDTF">2022-04-15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